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051C98" w:rsidP="00051C98" w:rsidRDefault="00051C98" w14:paraId="47E2172D" w14:textId="7777777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rsidRPr="003D7F22" w:rsidR="00051C98" w:rsidP="00051C98" w:rsidRDefault="00051C98" w14:paraId="479FFEF3" w14:textId="78B0EDC0">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C87F02">
        <w:rPr>
          <w:rFonts w:ascii="Times New Roman" w:hAnsi="Times New Roman" w:cs="Times New Roman"/>
          <w:i/>
          <w:iCs/>
          <w:sz w:val="36"/>
          <w:szCs w:val="36"/>
        </w:rPr>
        <w:t>Neuroscience</w:t>
      </w:r>
      <w:r w:rsidRPr="00934A23">
        <w:rPr>
          <w:rFonts w:ascii="Times New Roman" w:hAnsi="Times New Roman" w:cs="Times New Roman"/>
          <w:i/>
          <w:iCs/>
          <w:sz w:val="36"/>
          <w:szCs w:val="36"/>
        </w:rPr>
        <w:t xml:space="preserve"> – CSU</w:t>
      </w:r>
    </w:p>
    <w:p w:rsidRPr="00D83B2B" w:rsidR="00D83B2B" w:rsidP="00051C98" w:rsidRDefault="00051C98" w14:paraId="788B100A" w14:textId="600495CE">
      <w:pPr>
        <w:spacing w:line="216" w:lineRule="auto"/>
        <w:rPr>
          <w:rFonts w:cstheme="minorHAnsi"/>
        </w:rPr>
      </w:pPr>
      <w:r w:rsidRPr="1AC595A2" w:rsidR="00051C98">
        <w:rPr>
          <w:rFonts w:cs="Calibri" w:cstheme="minorAscii"/>
        </w:rPr>
        <w:t>Topics of interest and study:  Human development, consciousness, memory, psychological disorders, positive psychology, learning theory, personality development, personal growth, neuroscience, motivation, social psychology, research methodology, behavioral statistics, and others.</w:t>
      </w:r>
      <w:r w:rsidRPr="1AC595A2" w:rsidR="00051C98">
        <w:rPr>
          <w:rFonts w:cs="Calibri" w:cstheme="minorAscii"/>
        </w:rPr>
        <w:t xml:space="preserve"> </w:t>
      </w:r>
      <w:r w:rsidRPr="1AC595A2" w:rsidR="00051C98">
        <w:rPr>
          <w:rFonts w:cs="Calibri" w:cstheme="minorAscii"/>
        </w:rPr>
        <w:t>The patterns of courses offered for the degree are designed to prepare students to study, understand and to think critically about behavior and mental processes of humans and other organisms under a scientific paradigm</w:t>
      </w:r>
      <w:r w:rsidRPr="1AC595A2" w:rsidR="00051C98">
        <w:rPr>
          <w:rFonts w:cs="Calibri" w:cstheme="minorAscii"/>
        </w:rPr>
        <w:t>.</w:t>
      </w:r>
      <w:r w:rsidRPr="1AC595A2" w:rsidR="00D83B2B">
        <w:rPr>
          <w:rFonts w:cs="Calibri" w:cstheme="minorAscii"/>
        </w:rPr>
        <w:t xml:space="preserve"> </w:t>
      </w:r>
    </w:p>
    <w:p w:rsidR="46A4371C" w:rsidRDefault="46A4371C" w14:paraId="700BCF04" w14:textId="0D8A577A">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1AC595A2" w:rsidR="46A4371C">
        <w:rPr>
          <w:rFonts w:ascii="Calibri" w:hAnsi="Calibri" w:eastAsia="Calibri" w:cs="Calibri"/>
          <w:b w:val="1"/>
          <w:bCs w:val="1"/>
          <w:i w:val="1"/>
          <w:iCs w:val="1"/>
          <w:noProof w:val="0"/>
          <w:color w:val="231F20"/>
          <w:sz w:val="22"/>
          <w:szCs w:val="22"/>
          <w:lang w:val="en-US"/>
        </w:rPr>
        <w:t xml:space="preserve">Please see a Pathways Counselor: </w:t>
      </w:r>
      <w:r w:rsidRPr="1AC595A2" w:rsidR="46A4371C">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1AC595A2" w:rsidR="46A4371C">
        <w:rPr>
          <w:rFonts w:ascii="Calibri" w:hAnsi="Calibri" w:eastAsia="Calibri" w:cs="Calibri"/>
          <w:noProof w:val="0"/>
          <w:color w:val="231F20"/>
          <w:sz w:val="22"/>
          <w:szCs w:val="22"/>
          <w:lang w:val="en-US"/>
        </w:rPr>
        <w:t xml:space="preserve"> </w:t>
      </w:r>
      <w:hyperlink r:id="Rba83c15ce7fb4a19">
        <w:r w:rsidRPr="1AC595A2" w:rsidR="46A4371C">
          <w:rPr>
            <w:rStyle w:val="Hyperlink"/>
            <w:rFonts w:ascii="Calibri" w:hAnsi="Calibri" w:eastAsia="Calibri" w:cs="Calibri"/>
            <w:noProof w:val="0"/>
            <w:sz w:val="22"/>
            <w:szCs w:val="22"/>
            <w:lang w:val="en-US"/>
          </w:rPr>
          <w:t>Contact a Counselor</w:t>
        </w:r>
      </w:hyperlink>
      <w:r w:rsidRPr="1AC595A2" w:rsidR="46A4371C">
        <w:rPr>
          <w:rFonts w:ascii="Calibri" w:hAnsi="Calibri" w:eastAsia="Calibri" w:cs="Calibri"/>
          <w:noProof w:val="0"/>
          <w:color w:val="000000" w:themeColor="text1" w:themeTint="FF" w:themeShade="FF"/>
          <w:sz w:val="22"/>
          <w:szCs w:val="22"/>
          <w:lang w:val="en-US"/>
        </w:rPr>
        <w:t xml:space="preserve"> to create an</w:t>
      </w:r>
      <w:r w:rsidRPr="1AC595A2" w:rsidR="46A4371C">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051C98" w:rsidR="00051C98" w:rsidP="00051C98" w:rsidRDefault="00051C98" w14:paraId="5C7A7467" w14:textId="77777777">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rsidRPr="00051C98" w:rsidR="00051C98" w:rsidP="00051C98" w:rsidRDefault="00051C98" w14:paraId="60D077F8" w14:textId="301865E7">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UCR/UCLA</w:t>
      </w:r>
    </w:p>
    <w:p w:rsidRPr="007B70DE" w:rsidR="00CD74E2" w:rsidP="00605018" w:rsidRDefault="007B70DE" w14:paraId="2715CE70" w14:textId="51A8FF6B">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2478F9C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051C98">
        <w:rPr>
          <w:rFonts w:asciiTheme="minorHAnsi" w:hAnsiTheme="minorHAnsi" w:cstheme="minorHAnsi"/>
          <w:sz w:val="20"/>
          <w:szCs w:val="20"/>
        </w:rPr>
        <w:t>B</w:t>
      </w:r>
    </w:p>
    <w:p w:rsidR="00CD74E2" w:rsidP="003B06E1" w:rsidRDefault="00CD74E2" w14:paraId="2F2D4542" w14:textId="5E43EE2D">
      <w:pPr>
        <w:pStyle w:val="ListParagraph"/>
        <w:numPr>
          <w:ilvl w:val="0"/>
          <w:numId w:val="4"/>
        </w:numPr>
        <w:rPr/>
      </w:pPr>
      <w:r w:rsidRPr="2C0A0EC2" w:rsidR="00CD74E2">
        <w:rPr>
          <w:rFonts w:ascii="Calibri" w:hAnsi="Calibri" w:cs="Calibri" w:asciiTheme="minorAscii" w:hAnsiTheme="minorAscii" w:cstheme="minorAscii"/>
          <w:sz w:val="20"/>
          <w:szCs w:val="20"/>
        </w:rPr>
        <w:t xml:space="preserve">Total Units: </w:t>
      </w:r>
      <w:r w:rsidRPr="2C0A0EC2" w:rsidR="16F9D547">
        <w:rPr>
          <w:rFonts w:ascii="Calibri" w:hAnsi="Calibri" w:cs="Calibri" w:asciiTheme="minorAscii" w:hAnsiTheme="minorAscii" w:cstheme="minorAscii"/>
          <w:sz w:val="20"/>
          <w:szCs w:val="20"/>
        </w:rPr>
        <w:t>60-</w:t>
      </w:r>
      <w:r w:rsidRPr="2C0A0EC2" w:rsidR="00051C98">
        <w:rPr>
          <w:rFonts w:ascii="Calibri" w:hAnsi="Calibri" w:cs="Calibri" w:asciiTheme="minorAscii" w:hAnsiTheme="minorAscii" w:cstheme="minorAscii"/>
          <w:sz w:val="20"/>
          <w:szCs w:val="20"/>
        </w:rPr>
        <w:t>6</w:t>
      </w:r>
      <w:r w:rsidRPr="2C0A0EC2" w:rsidR="008A51A8">
        <w:rPr>
          <w:rFonts w:ascii="Calibri" w:hAnsi="Calibri" w:cs="Calibri" w:asciiTheme="minorAscii" w:hAnsiTheme="minorAscii" w:cstheme="minorAscii"/>
          <w:sz w:val="20"/>
          <w:szCs w:val="20"/>
        </w:rPr>
        <w:t>1</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1AC595A2" w:rsidRDefault="00051C98" w14:paraId="64E88867" w14:textId="5B5B821D">
      <w:pPr>
        <w:spacing w:after="0"/>
        <w:ind w:left="1080"/>
        <w:rPr>
          <w:rFonts w:cs="Calibri" w:cstheme="minorAscii"/>
          <w:color w:val="0563C1" w:themeColor="hyperlink"/>
          <w:sz w:val="18"/>
          <w:szCs w:val="18"/>
          <w:u w:val="single"/>
        </w:rPr>
      </w:pPr>
      <w:r w:rsidRPr="1AC595A2" w:rsidR="0067051E">
        <w:rPr>
          <w:rFonts w:cs="Calibri" w:cstheme="minorAscii"/>
          <w:b w:val="1"/>
          <w:bCs w:val="1"/>
          <w:color w:val="231F20"/>
          <w:w w:val="105"/>
          <w:sz w:val="18"/>
          <w:szCs w:val="18"/>
        </w:rPr>
        <w:t>Program</w:t>
      </w:r>
      <w:r w:rsidRPr="1AC595A2" w:rsidR="0067051E">
        <w:rPr>
          <w:rFonts w:cs="Calibri" w:cstheme="minorAscii"/>
          <w:b w:val="1"/>
          <w:bCs w:val="1"/>
          <w:color w:val="231F20"/>
          <w:spacing w:val="-23"/>
          <w:w w:val="105"/>
          <w:sz w:val="18"/>
          <w:szCs w:val="18"/>
        </w:rPr>
        <w:t xml:space="preserve"> </w:t>
      </w:r>
      <w:r w:rsidRPr="1AC595A2" w:rsidR="0067051E">
        <w:rPr>
          <w:rFonts w:cs="Calibri" w:cstheme="minorAscii"/>
          <w:b w:val="1"/>
          <w:bCs w:val="1"/>
          <w:color w:val="231F20"/>
          <w:w w:val="105"/>
          <w:sz w:val="18"/>
          <w:szCs w:val="18"/>
        </w:rPr>
        <w:t>maps</w:t>
      </w:r>
      <w:r w:rsidRPr="1AC595A2" w:rsidR="0067051E">
        <w:rPr>
          <w:rFonts w:cs="Calibri" w:cstheme="minorAscii"/>
          <w:color w:val="231F20"/>
          <w:w w:val="105"/>
          <w:sz w:val="18"/>
          <w:szCs w:val="18"/>
        </w:rPr>
        <w:t xml:space="preserve"> </w:t>
      </w:r>
      <w:r w:rsidRPr="1AC595A2" w:rsidR="0067051E">
        <w:rPr>
          <w:rFonts w:cs="Calibri" w:cstheme="minorAscii"/>
          <w:color w:val="231F20"/>
          <w:w w:val="105"/>
          <w:sz w:val="18"/>
          <w:szCs w:val="18"/>
        </w:rPr>
        <w:t xml:space="preserve">indicate</w:t>
      </w:r>
      <w:r w:rsidRPr="1AC595A2" w:rsidR="0067051E">
        <w:rPr>
          <w:rFonts w:cs="Calibri" w:cstheme="minorAscii"/>
          <w:color w:val="231F20"/>
          <w:w w:val="105"/>
          <w:sz w:val="18"/>
          <w:szCs w:val="18"/>
        </w:rPr>
        <w:t xml:space="preserve"> the major coursework and </w:t>
      </w:r>
      <w:r w:rsidRPr="1AC595A2" w:rsidR="0067051E">
        <w:rPr>
          <w:rFonts w:cs="Calibri" w:cstheme="minorAscii"/>
          <w:color w:val="231F20"/>
          <w:w w:val="105"/>
          <w:sz w:val="18"/>
          <w:szCs w:val="18"/>
        </w:rPr>
        <w:t xml:space="preserve">recommended</w:t>
      </w:r>
      <w:r w:rsidRPr="1AC595A2" w:rsidR="0067051E">
        <w:rPr>
          <w:rFonts w:cs="Calibri" w:cstheme="minorAscii"/>
          <w:color w:val="231F20"/>
          <w:w w:val="105"/>
          <w:sz w:val="18"/>
          <w:szCs w:val="18"/>
        </w:rPr>
        <w:t xml:space="preserve"> general education courses to fulfill your degree in 2 years (approximately 15 units/semester or 30 units/year). </w:t>
      </w:r>
      <w:r w:rsidRPr="1AC595A2" w:rsidR="00E04D81">
        <w:rPr>
          <w:rFonts w:cs="Calibri" w:cstheme="minorAscii"/>
          <w:color w:val="231F20"/>
          <w:w w:val="105"/>
          <w:sz w:val="18"/>
          <w:szCs w:val="18"/>
        </w:rPr>
        <w:t xml:space="preserve">If you are a part-time student, start Semester 1 courses and follow the course sequence. </w:t>
      </w:r>
      <w:r w:rsidRPr="1AC595A2" w:rsidR="0067051E">
        <w:rPr>
          <w:rFonts w:cs="Calibri" w:cstheme="minorAscii"/>
          <w:color w:val="231F20"/>
          <w:w w:val="105"/>
          <w:sz w:val="18"/>
          <w:szCs w:val="18"/>
        </w:rPr>
        <w:t xml:space="preserve">Some of the courses listed may be substituted by another course</w:t>
      </w:r>
      <w:r w:rsidRPr="1AC595A2" w:rsidR="0067051E">
        <w:rPr>
          <w:rFonts w:cs="Calibri" w:cstheme="minorAscii"/>
          <w:color w:val="231F20"/>
          <w:w w:val="105"/>
          <w:sz w:val="18"/>
          <w:szCs w:val="18"/>
        </w:rPr>
        <w:t xml:space="preserve">.  </w:t>
      </w:r>
      <w:r w:rsidRPr="1AC595A2" w:rsidR="0067051E">
        <w:rPr>
          <w:rFonts w:cs="Calibri" w:cstheme="minorAscii"/>
          <w:color w:val="231F20"/>
          <w:w w:val="105"/>
          <w:sz w:val="18"/>
          <w:szCs w:val="18"/>
        </w:rPr>
        <w:t xml:space="preserve">Please view these options in the official course </w:t>
      </w:r>
      <w:hyperlink w:history="1" r:id="R7d696d863e56498d">
        <w:r w:rsidRPr="1AC595A2" w:rsidR="0067051E">
          <w:rPr>
            <w:rStyle w:val="Hyperlink"/>
            <w:rFonts w:cs="Calibri" w:cstheme="minorAscii"/>
            <w:sz w:val="18"/>
            <w:szCs w:val="18"/>
          </w:rPr>
          <w:t>catalog</w:t>
        </w:r>
      </w:hyperlink>
      <w:r w:rsidRPr="1AC595A2" w:rsidR="00442F57">
        <w:rPr>
          <w:rStyle w:val="Hyperlink"/>
          <w:rFonts w:cs="Calibri" w:cstheme="minorAscii"/>
          <w:sz w:val="18"/>
          <w:szCs w:val="18"/>
        </w:rPr>
        <w:t>.</w:t>
      </w:r>
    </w:p>
    <w:p w:rsidRPr="009D61FA" w:rsidR="009D0498" w:rsidP="00C87F02" w:rsidRDefault="009D0498" w14:paraId="1FF0D769" w14:textId="6059D594">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C87F02">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C87F02"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C87F02" w:rsidP="00C87F02" w:rsidRDefault="00C87F02"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C87F02" w:rsidR="00C87F02" w:rsidP="00C87F02" w:rsidRDefault="00C87F02" w14:paraId="3D6B958D" w14:textId="4BDB0AE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bdr w:val="none" w:color="auto" w:sz="0" w:space="0" w:frame="1"/>
              </w:rPr>
              <w:t>ENGL-101</w:t>
            </w:r>
          </w:p>
        </w:tc>
        <w:tc>
          <w:tcPr>
            <w:tcW w:w="5870" w:type="dxa"/>
          </w:tcPr>
          <w:p w:rsidRPr="00C87F02" w:rsidR="00C87F02" w:rsidP="00C87F02" w:rsidRDefault="00C87F02" w14:paraId="635529C6" w14:textId="3D7592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rPr>
              <w:t xml:space="preserve">College Composition </w:t>
            </w:r>
          </w:p>
        </w:tc>
        <w:tc>
          <w:tcPr>
            <w:tcW w:w="1313" w:type="dxa"/>
          </w:tcPr>
          <w:p w:rsidRPr="00C87F02" w:rsidR="00C87F02" w:rsidP="00C87F02" w:rsidRDefault="00C87F02" w14:paraId="55306BD1" w14:textId="5A5A829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87F02">
              <w:rPr>
                <w:rFonts w:asciiTheme="minorHAnsi" w:hAnsiTheme="minorHAnsi" w:cstheme="minorHAnsi"/>
                <w:color w:val="000000"/>
                <w:sz w:val="22"/>
                <w:szCs w:val="24"/>
              </w:rPr>
              <w:t>4</w:t>
            </w:r>
          </w:p>
        </w:tc>
      </w:tr>
      <w:tr w:rsidR="00C87F02"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C87F02" w:rsidP="00C87F02" w:rsidRDefault="00C87F02"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C87F02" w:rsidR="00C87F02" w:rsidP="00C87F02" w:rsidRDefault="00C87F02" w14:paraId="55AA7E0D"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color="auto" w:sz="0" w:space="0" w:frame="1"/>
              </w:rPr>
              <w:t>BIOL-100</w:t>
            </w:r>
            <w:r w:rsidRPr="00C87F02">
              <w:rPr>
                <w:rFonts w:asciiTheme="minorHAnsi" w:hAnsiTheme="minorHAnsi" w:cstheme="minorHAnsi"/>
                <w:color w:val="000000"/>
                <w:sz w:val="22"/>
                <w:szCs w:val="24"/>
              </w:rPr>
              <w:t xml:space="preserve"> or</w:t>
            </w:r>
          </w:p>
          <w:p w:rsidRPr="00C87F02" w:rsidR="00C87F02" w:rsidP="00C87F02" w:rsidRDefault="00C87F02" w14:paraId="3E149C49" w14:textId="08B2A7C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color="auto" w:sz="0" w:space="0" w:frame="1"/>
              </w:rPr>
              <w:t>BIOL-115</w:t>
            </w:r>
          </w:p>
        </w:tc>
        <w:tc>
          <w:tcPr>
            <w:tcW w:w="5870" w:type="dxa"/>
          </w:tcPr>
          <w:p w:rsidRPr="00C87F02" w:rsidR="00C87F02" w:rsidP="00C87F02" w:rsidRDefault="00C87F02" w14:paraId="1184FEFF"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Human Biology or</w:t>
            </w:r>
          </w:p>
          <w:p w:rsidRPr="00C87F02" w:rsidR="00C87F02" w:rsidP="00C87F02" w:rsidRDefault="00C87F02" w14:paraId="37BC83B3" w14:textId="363741C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Topics in Biology</w:t>
            </w:r>
          </w:p>
        </w:tc>
        <w:tc>
          <w:tcPr>
            <w:tcW w:w="1313" w:type="dxa"/>
          </w:tcPr>
          <w:p w:rsidRPr="00C87F02" w:rsidR="00C87F02" w:rsidP="00C87F02" w:rsidRDefault="00C87F02" w14:paraId="56152D89" w14:textId="453B5AD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4</w:t>
            </w:r>
          </w:p>
        </w:tc>
      </w:tr>
      <w:tr w:rsidR="00C87F02"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C87F02" w:rsidP="00C87F02" w:rsidRDefault="00C87F02"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C87F02" w:rsidR="00C87F02" w:rsidP="00C87F02" w:rsidRDefault="00C87F02" w14:paraId="22C1A284" w14:textId="7E24D7E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color="auto" w:sz="0" w:space="0" w:frame="1"/>
              </w:rPr>
              <w:t>PSYC-101</w:t>
            </w:r>
          </w:p>
        </w:tc>
        <w:tc>
          <w:tcPr>
            <w:tcW w:w="5870" w:type="dxa"/>
          </w:tcPr>
          <w:p w:rsidRPr="00C87F02" w:rsidR="00C87F02" w:rsidP="00C87F02" w:rsidRDefault="00C87F02" w14:paraId="798454FA" w14:textId="4895B8E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Introduction to Psychology</w:t>
            </w:r>
          </w:p>
        </w:tc>
        <w:tc>
          <w:tcPr>
            <w:tcW w:w="1313" w:type="dxa"/>
          </w:tcPr>
          <w:p w:rsidRPr="00C87F02" w:rsidR="00C87F02" w:rsidP="00C87F02" w:rsidRDefault="00C87F02" w14:paraId="64BCEF68" w14:textId="2E78784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rsidTr="00C87F02"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C87F02" w:rsidR="00C87F02" w:rsidP="00C87F02" w:rsidRDefault="00C87F02" w14:paraId="1660F589" w14:textId="7ABA1ED8">
            <w:pPr>
              <w:pStyle w:val="TableParagraph"/>
              <w:spacing w:before="0"/>
              <w:ind w:right="101"/>
              <w:jc w:val="center"/>
              <w:rPr>
                <w:rFonts w:asciiTheme="minorHAnsi" w:hAnsiTheme="minorHAnsi" w:cstheme="minorHAnsi"/>
                <w:b w:val="0"/>
                <w:bCs w:val="0"/>
                <w:color w:val="53247F"/>
                <w:sz w:val="22"/>
              </w:rPr>
            </w:pPr>
            <w:r w:rsidRPr="00C87F02">
              <w:rPr>
                <w:rFonts w:ascii="Webdings" w:hAnsi="Webdings" w:eastAsia="Webdings" w:cs="Webdings"/>
                <w:b w:val="0"/>
                <w:bCs w:val="0"/>
                <w:color w:val="C00000"/>
                <w:sz w:val="22"/>
              </w:rPr>
              <w:t>c</w:t>
            </w:r>
          </w:p>
        </w:tc>
        <w:tc>
          <w:tcPr>
            <w:tcW w:w="2034" w:type="dxa"/>
            <w:shd w:val="clear" w:color="auto" w:fill="F2F2F2" w:themeFill="background1" w:themeFillShade="F2"/>
          </w:tcPr>
          <w:p w:rsidRPr="00E0052E" w:rsidR="00C87F02" w:rsidP="00E0052E" w:rsidRDefault="00C87F02" w14:paraId="20B8434A" w14:textId="7820274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C87F02">
              <w:rPr>
                <w:rFonts w:asciiTheme="minorHAnsi" w:hAnsiTheme="minorHAnsi" w:cstheme="minorHAnsi"/>
                <w:color w:val="000000"/>
                <w:sz w:val="22"/>
                <w:szCs w:val="24"/>
                <w:bdr w:val="none" w:color="auto" w:sz="0" w:space="0" w:frame="1"/>
              </w:rPr>
              <w:t>PSYC-102</w:t>
            </w:r>
          </w:p>
        </w:tc>
        <w:tc>
          <w:tcPr>
            <w:tcW w:w="5870" w:type="dxa"/>
            <w:shd w:val="clear" w:color="auto" w:fill="F2F2F2" w:themeFill="background1" w:themeFillShade="F2"/>
          </w:tcPr>
          <w:p w:rsidRPr="00E0052E" w:rsidR="00C87F02" w:rsidP="00E0052E" w:rsidRDefault="00C87F02" w14:paraId="57FA4267" w14:textId="125F3A7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Personal Growth</w:t>
            </w:r>
          </w:p>
        </w:tc>
        <w:tc>
          <w:tcPr>
            <w:tcW w:w="1313" w:type="dxa"/>
            <w:shd w:val="clear" w:color="auto" w:fill="F2F2F2" w:themeFill="background1" w:themeFillShade="F2"/>
          </w:tcPr>
          <w:p w:rsidRPr="00C87F02" w:rsidR="00C87F02" w:rsidP="00C87F02" w:rsidRDefault="00C87F02" w14:paraId="36D23F10" w14:textId="6F08665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bl>
    <w:p w:rsidRPr="009D61FA" w:rsidR="00F003A4" w:rsidP="00C87F02" w:rsidRDefault="00F003A4" w14:paraId="0C0802D9" w14:textId="0E6BAB94">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C87F02">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C87F02"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C87F02" w:rsidP="00C87F02" w:rsidRDefault="00C87F02"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C87F02" w:rsidR="00C87F02" w:rsidP="00C87F02" w:rsidRDefault="00C87F02" w14:paraId="76FDD812" w14:textId="3E795B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bdr w:val="none" w:color="auto" w:sz="0" w:space="0" w:frame="1"/>
              </w:rPr>
              <w:t>ENGL-103</w:t>
            </w:r>
          </w:p>
        </w:tc>
        <w:tc>
          <w:tcPr>
            <w:tcW w:w="5870" w:type="dxa"/>
          </w:tcPr>
          <w:p w:rsidRPr="00C87F02" w:rsidR="00C87F02" w:rsidP="00C87F02" w:rsidRDefault="00C87F02" w14:paraId="03571DB6" w14:textId="6C24976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rPr>
              <w:t>Critical Thinking and Writing</w:t>
            </w:r>
          </w:p>
        </w:tc>
        <w:tc>
          <w:tcPr>
            <w:tcW w:w="1313" w:type="dxa"/>
          </w:tcPr>
          <w:p w:rsidRPr="00C87F02" w:rsidR="00C87F02" w:rsidP="00C87F02" w:rsidRDefault="00C87F02" w14:paraId="401B7A34" w14:textId="6C831FB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87F02">
              <w:rPr>
                <w:rFonts w:asciiTheme="minorHAnsi" w:hAnsiTheme="minorHAnsi" w:cstheme="minorHAnsi"/>
                <w:color w:val="000000"/>
                <w:sz w:val="22"/>
                <w:szCs w:val="24"/>
              </w:rPr>
              <w:t>3</w:t>
            </w:r>
          </w:p>
        </w:tc>
      </w:tr>
      <w:tr w:rsidR="00C87F02"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C87F02" w:rsidP="00C87F02" w:rsidRDefault="00C87F02"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C87F02" w:rsidR="00C87F02" w:rsidP="00C87F02" w:rsidRDefault="00C87F02" w14:paraId="66A271EF" w14:textId="72510F9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color="auto" w:sz="0" w:space="0" w:frame="1"/>
              </w:rPr>
              <w:t>PSYC-121</w:t>
            </w:r>
          </w:p>
        </w:tc>
        <w:tc>
          <w:tcPr>
            <w:tcW w:w="5870" w:type="dxa"/>
          </w:tcPr>
          <w:p w:rsidRPr="00C87F02" w:rsidR="00C87F02" w:rsidP="00C87F02" w:rsidRDefault="00C87F02" w14:paraId="00F9BB57" w14:textId="78EF2C6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Statistics for Behavioral Sciences</w:t>
            </w:r>
          </w:p>
        </w:tc>
        <w:tc>
          <w:tcPr>
            <w:tcW w:w="1313" w:type="dxa"/>
          </w:tcPr>
          <w:p w:rsidRPr="00C87F02" w:rsidR="00C87F02" w:rsidP="00C87F02" w:rsidRDefault="00C87F02" w14:paraId="0794A019" w14:textId="768370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C87F02" w:rsidP="00C87F02" w:rsidRDefault="00C87F02"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C87F02" w:rsidR="00C87F02" w:rsidP="00E0052E" w:rsidRDefault="00C87F02" w14:paraId="65DB1BD4" w14:textId="67B49CB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color="auto" w:sz="0" w:space="0" w:frame="1"/>
              </w:rPr>
              <w:t>PSYC-</w:t>
            </w:r>
            <w:r w:rsidR="00E0052E">
              <w:rPr>
                <w:rFonts w:asciiTheme="minorHAnsi" w:hAnsiTheme="minorHAnsi" w:cstheme="minorHAnsi"/>
                <w:color w:val="000000"/>
                <w:sz w:val="22"/>
                <w:szCs w:val="24"/>
                <w:bdr w:val="none" w:color="auto" w:sz="0" w:space="0" w:frame="1"/>
              </w:rPr>
              <w:t>107</w:t>
            </w:r>
          </w:p>
        </w:tc>
        <w:tc>
          <w:tcPr>
            <w:tcW w:w="5870" w:type="dxa"/>
          </w:tcPr>
          <w:p w:rsidRPr="00C87F02" w:rsidR="00C87F02" w:rsidP="00C87F02" w:rsidRDefault="00E0052E" w14:paraId="21C771E7" w14:textId="3577382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Psychobiology</w:t>
            </w:r>
          </w:p>
        </w:tc>
        <w:tc>
          <w:tcPr>
            <w:tcW w:w="1313" w:type="dxa"/>
          </w:tcPr>
          <w:p w:rsidRPr="00C87F02" w:rsidR="00C87F02" w:rsidP="00C87F02" w:rsidRDefault="00C87F02" w14:paraId="7B69753E" w14:textId="3BD5C7B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E0052E"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0052E" w:rsidP="00E0052E" w:rsidRDefault="00E0052E"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C87F02" w:rsidR="00E0052E" w:rsidP="00E0052E" w:rsidRDefault="00E0052E" w14:paraId="0828694A" w14:textId="75DC4C5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color="auto" w:sz="0" w:space="0" w:frame="1"/>
              </w:rPr>
              <w:t>PS-101</w:t>
            </w:r>
          </w:p>
        </w:tc>
        <w:tc>
          <w:tcPr>
            <w:tcW w:w="5870" w:type="dxa"/>
          </w:tcPr>
          <w:p w:rsidRPr="00C87F02" w:rsidR="00E0052E" w:rsidP="00E0052E" w:rsidRDefault="00E0052E" w14:paraId="115C0398" w14:textId="4A7CB9E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Introduction to American Government and Politics</w:t>
            </w:r>
          </w:p>
        </w:tc>
        <w:tc>
          <w:tcPr>
            <w:tcW w:w="1313" w:type="dxa"/>
          </w:tcPr>
          <w:p w:rsidRPr="00C87F02" w:rsidR="00E0052E" w:rsidP="00E0052E" w:rsidRDefault="00E0052E" w14:paraId="12028B2E" w14:textId="164152F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sz w:val="22"/>
                <w:szCs w:val="24"/>
              </w:rPr>
              <w:t>3</w:t>
            </w:r>
          </w:p>
        </w:tc>
      </w:tr>
      <w:tr w:rsidR="00C87F02" w:rsidTr="00880616"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C87F02" w:rsidR="00C87F02" w:rsidP="00C87F02" w:rsidRDefault="00C87F02" w14:paraId="13495F26" w14:textId="37E44A3D">
            <w:pPr>
              <w:pStyle w:val="TableParagraph"/>
              <w:spacing w:before="0"/>
              <w:ind w:right="101"/>
              <w:jc w:val="center"/>
              <w:rPr>
                <w:rFonts w:asciiTheme="minorHAnsi" w:hAnsiTheme="minorHAnsi" w:cstheme="minorHAnsi"/>
                <w:b w:val="0"/>
                <w:bCs w:val="0"/>
                <w:color w:val="008852"/>
                <w:sz w:val="22"/>
              </w:rPr>
            </w:pPr>
            <w:r w:rsidRPr="00C87F02">
              <w:rPr>
                <w:rFonts w:ascii="Webdings" w:hAnsi="Webdings" w:eastAsia="Webdings" w:cs="Webdings"/>
                <w:b w:val="0"/>
                <w:bCs w:val="0"/>
                <w:color w:val="C00000"/>
                <w:sz w:val="22"/>
              </w:rPr>
              <w:t>c</w:t>
            </w:r>
          </w:p>
        </w:tc>
        <w:tc>
          <w:tcPr>
            <w:tcW w:w="2034" w:type="dxa"/>
          </w:tcPr>
          <w:p w:rsidRPr="00C87F02" w:rsidR="00C87F02" w:rsidP="00C87F02" w:rsidRDefault="00C87F02" w14:paraId="6D4A80C1"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color="auto" w:sz="0" w:space="0" w:frame="1"/>
              </w:rPr>
              <w:t>ART-104</w:t>
            </w:r>
            <w:r w:rsidRPr="00C87F02">
              <w:rPr>
                <w:rFonts w:asciiTheme="minorHAnsi" w:hAnsiTheme="minorHAnsi" w:cstheme="minorHAnsi"/>
                <w:color w:val="000000"/>
                <w:sz w:val="22"/>
                <w:szCs w:val="24"/>
              </w:rPr>
              <w:t xml:space="preserve"> or</w:t>
            </w:r>
          </w:p>
          <w:p w:rsidRPr="00C87F02" w:rsidR="00C87F02" w:rsidP="00C87F02" w:rsidRDefault="00C87F02" w14:paraId="5E3A6545"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DAN-100 or</w:t>
            </w:r>
          </w:p>
          <w:p w:rsidRPr="00C87F02" w:rsidR="00C87F02" w:rsidP="00C87F02" w:rsidRDefault="00C87F02" w14:paraId="00D3E271" w14:textId="014BFD5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MUS-108</w:t>
            </w:r>
          </w:p>
        </w:tc>
        <w:tc>
          <w:tcPr>
            <w:tcW w:w="5870" w:type="dxa"/>
          </w:tcPr>
          <w:p w:rsidRPr="00C87F02" w:rsidR="00C87F02" w:rsidP="00C87F02" w:rsidRDefault="00C87F02" w14:paraId="1CF49804" w14:textId="77777777">
            <w:pPr>
              <w:pStyle w:val="TableParagraph"/>
              <w:spacing w:before="0"/>
              <w:ind w:left="-18"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World Art or</w:t>
            </w:r>
          </w:p>
          <w:p w:rsidRPr="00C87F02" w:rsidR="00C87F02" w:rsidP="00C87F02" w:rsidRDefault="00C87F02" w14:paraId="6E789ACE" w14:textId="77777777">
            <w:pPr>
              <w:pStyle w:val="TableParagraph"/>
              <w:spacing w:before="0"/>
              <w:ind w:left="-18"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History and Appreciation of Dance or</w:t>
            </w:r>
          </w:p>
          <w:p w:rsidRPr="00C87F02" w:rsidR="00C87F02" w:rsidP="00C87F02" w:rsidRDefault="00C87F02" w14:paraId="5BA2ADEA" w14:textId="23D7CA5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History of Jazz and Blues</w:t>
            </w:r>
          </w:p>
        </w:tc>
        <w:tc>
          <w:tcPr>
            <w:tcW w:w="1313" w:type="dxa"/>
          </w:tcPr>
          <w:p w:rsidRPr="00C87F02" w:rsidR="00C87F02" w:rsidP="00C87F02" w:rsidRDefault="00C87F02" w14:paraId="0AF6D1F0" w14:textId="219CFF3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7051E" w14:paraId="1B2AB367" w14:textId="48E33DD5">
      <w:pPr>
        <w:pStyle w:val="Heading10"/>
      </w:pPr>
      <w:r>
        <w:t>Career Options</w:t>
      </w:r>
    </w:p>
    <w:p w:rsidRPr="00E0052E" w:rsidR="00E0052E" w:rsidP="1AC595A2" w:rsidRDefault="00E0052E" w14:paraId="68CC2FEE" w14:textId="77777777">
      <w:pPr>
        <w:spacing w:after="0" w:line="240" w:lineRule="auto"/>
        <w:ind w:left="360"/>
        <w:rPr>
          <w:rFonts w:cs="Calibri" w:cstheme="minorAscii"/>
          <w:sz w:val="18"/>
          <w:szCs w:val="18"/>
        </w:rPr>
      </w:pPr>
      <w:r w:rsidRPr="1AC595A2" w:rsidR="00E0052E">
        <w:rPr>
          <w:rFonts w:cs="Calibri" w:cstheme="minorAscii"/>
          <w:sz w:val="18"/>
          <w:szCs w:val="18"/>
        </w:rPr>
        <w:t>Psychobiology Instructors/Professors, Postsecondary (M, D)</w:t>
      </w:r>
    </w:p>
    <w:p w:rsidRPr="00E0052E" w:rsidR="00E0052E" w:rsidP="1AC595A2" w:rsidRDefault="00E0052E" w14:paraId="7C57BD49" w14:textId="77777777">
      <w:pPr>
        <w:spacing w:after="0" w:line="240" w:lineRule="auto"/>
        <w:ind w:left="360"/>
        <w:rPr>
          <w:rFonts w:cs="Calibri" w:cstheme="minorAscii"/>
          <w:sz w:val="18"/>
          <w:szCs w:val="18"/>
        </w:rPr>
      </w:pPr>
      <w:r w:rsidRPr="1AC595A2" w:rsidR="00E0052E">
        <w:rPr>
          <w:rFonts w:cs="Calibri" w:cstheme="minorAscii"/>
          <w:sz w:val="18"/>
          <w:szCs w:val="18"/>
        </w:rPr>
        <w:t>Neuroscientists (M, D)</w:t>
      </w:r>
    </w:p>
    <w:p w:rsidRPr="00E0052E" w:rsidR="00E0052E" w:rsidP="1AC595A2" w:rsidRDefault="00E0052E" w14:paraId="4D059513" w14:textId="77777777">
      <w:pPr>
        <w:spacing w:after="0" w:line="240" w:lineRule="auto"/>
        <w:ind w:left="360"/>
        <w:rPr>
          <w:rFonts w:cs="Calibri" w:cstheme="minorAscii"/>
          <w:sz w:val="18"/>
          <w:szCs w:val="18"/>
        </w:rPr>
      </w:pPr>
      <w:r w:rsidRPr="1AC595A2" w:rsidR="00E0052E">
        <w:rPr>
          <w:rFonts w:cs="Calibri" w:cstheme="minorAscii"/>
          <w:sz w:val="18"/>
          <w:szCs w:val="18"/>
        </w:rPr>
        <w:t>Neuroscience Researcher/Lab Technician (B, M)</w:t>
      </w:r>
    </w:p>
    <w:p w:rsidRPr="00E0052E" w:rsidR="00E0052E" w:rsidP="1AC595A2" w:rsidRDefault="00E0052E" w14:paraId="38A7C189" w14:textId="77777777">
      <w:pPr>
        <w:spacing w:after="0" w:line="240" w:lineRule="auto"/>
        <w:ind w:left="360"/>
        <w:rPr>
          <w:rFonts w:cs="Calibri" w:cstheme="minorAscii"/>
          <w:sz w:val="18"/>
          <w:szCs w:val="18"/>
        </w:rPr>
      </w:pPr>
      <w:r w:rsidRPr="1AC595A2" w:rsidR="00E0052E">
        <w:rPr>
          <w:rFonts w:cs="Calibri" w:cstheme="minorAscii"/>
          <w:sz w:val="18"/>
          <w:szCs w:val="18"/>
        </w:rPr>
        <w:t>Pre-Med (B)</w:t>
      </w:r>
    </w:p>
    <w:p w:rsidRPr="00E0052E" w:rsidR="00E0052E" w:rsidP="1AC595A2" w:rsidRDefault="00E0052E" w14:paraId="16B86510" w14:textId="77777777">
      <w:pPr>
        <w:spacing w:after="0" w:line="240" w:lineRule="auto"/>
        <w:ind w:left="360"/>
        <w:rPr>
          <w:rFonts w:cs="Calibri" w:cstheme="minorAscii"/>
          <w:sz w:val="18"/>
          <w:szCs w:val="18"/>
        </w:rPr>
      </w:pPr>
      <w:r w:rsidRPr="1AC595A2" w:rsidR="00E0052E">
        <w:rPr>
          <w:rFonts w:cs="Calibri" w:cstheme="minorAscii"/>
          <w:sz w:val="18"/>
          <w:szCs w:val="18"/>
        </w:rPr>
        <w:t>Nurses, Physician's Assistants, Doctors (A, B, M, D)</w:t>
      </w:r>
    </w:p>
    <w:p w:rsidR="00605018" w:rsidP="1AC595A2" w:rsidRDefault="00E0052E" w14:paraId="3AB52E90" w14:textId="7BB2F853">
      <w:pPr>
        <w:spacing w:after="0" w:line="240" w:lineRule="auto"/>
        <w:ind w:left="360"/>
        <w:rPr>
          <w:rFonts w:cs="Calibri" w:cstheme="minorAscii"/>
          <w:sz w:val="16"/>
          <w:szCs w:val="16"/>
        </w:rPr>
      </w:pPr>
      <w:r w:rsidRPr="1AC595A2" w:rsidR="00E0052E">
        <w:rPr>
          <w:rFonts w:cs="Calibri" w:cstheme="minorAscii"/>
          <w:sz w:val="18"/>
          <w:szCs w:val="18"/>
        </w:rPr>
        <w:t xml:space="preserve">Psychiatric Technician (SM, B, </w:t>
      </w:r>
      <w:r w:rsidRPr="1AC595A2" w:rsidR="00E0052E">
        <w:rPr>
          <w:rFonts w:cs="Calibri" w:cstheme="minorAscii"/>
          <w:sz w:val="18"/>
          <w:szCs w:val="18"/>
        </w:rPr>
        <w:t>M)</w:t>
      </w:r>
    </w:p>
    <w:p w:rsidR="00605018" w:rsidP="1AC595A2" w:rsidRDefault="00E0052E" w14:paraId="24DA84FC" w14:textId="688F4380">
      <w:pPr>
        <w:spacing w:after="0" w:line="240" w:lineRule="auto"/>
        <w:ind w:left="360"/>
        <w:rPr>
          <w:rStyle w:val="Hyperlink"/>
          <w:rFonts w:cs="Calibri" w:cstheme="minorAscii"/>
          <w:sz w:val="20"/>
          <w:szCs w:val="20"/>
        </w:rPr>
      </w:pPr>
      <w:r w:rsidRPr="1AC595A2" w:rsidR="0067051E">
        <w:rPr>
          <w:rFonts w:cs="Calibri" w:cstheme="minorAscii"/>
          <w:sz w:val="20"/>
          <w:szCs w:val="20"/>
        </w:rPr>
        <w:t>Find</w:t>
      </w:r>
      <w:r w:rsidRPr="1AC595A2" w:rsidR="0067051E">
        <w:rPr>
          <w:rFonts w:cs="Calibri" w:cstheme="minorAscii"/>
          <w:sz w:val="20"/>
          <w:szCs w:val="20"/>
        </w:rPr>
        <w:t xml:space="preserve"> more careers: </w:t>
      </w:r>
      <w:hyperlink r:id="R269f803a0a8a4d07">
        <w:r w:rsidRPr="1AC595A2" w:rsidR="0067051E">
          <w:rPr>
            <w:rStyle w:val="Hyperlink"/>
            <w:rFonts w:cs="Calibri" w:cstheme="minorAscii"/>
            <w:sz w:val="20"/>
            <w:szCs w:val="20"/>
          </w:rPr>
          <w:t>msjc.emsicc.com</w:t>
        </w:r>
      </w:hyperlink>
    </w:p>
    <w:p w:rsidRPr="00C9219D" w:rsidR="00605018" w:rsidP="1AC595A2" w:rsidRDefault="0067051E" w14:paraId="343F148A" w14:textId="033D85ED">
      <w:pPr>
        <w:pStyle w:val="Normal"/>
        <w:spacing w:after="0" w:line="240" w:lineRule="auto"/>
        <w:ind w:left="360"/>
        <w:rPr>
          <w:sz w:val="18"/>
          <w:szCs w:val="18"/>
        </w:rPr>
      </w:pPr>
      <w:r w:rsidRPr="1AC595A2" w:rsidR="0067051E">
        <w:rPr>
          <w:sz w:val="18"/>
          <w:szCs w:val="18"/>
        </w:rPr>
        <w:t xml:space="preserve">Required Education: SM: some college; C: Certificate; A: Associate, B: Bachelor’s, M: Master’s; D: </w:t>
      </w:r>
      <w:r w:rsidRPr="1AC595A2" w:rsidR="00521B03">
        <w:rPr>
          <w:sz w:val="18"/>
          <w:szCs w:val="18"/>
        </w:rPr>
        <w:t>Doctorate</w:t>
      </w:r>
    </w:p>
    <w:p w:rsidRPr="00945659" w:rsidR="00653C0D" w:rsidP="00653C0D" w:rsidRDefault="007E2BD7" w14:paraId="31CF803D" w14:textId="0F54EF69">
      <w:pPr>
        <w:pStyle w:val="Heading10"/>
        <w:rPr>
          <w:rFonts w:cstheme="minorHAnsi"/>
          <w:color w:val="231F20"/>
          <w:w w:val="105"/>
          <w:sz w:val="20"/>
          <w:szCs w:val="20"/>
        </w:rPr>
      </w:pPr>
      <w:r>
        <w:br w:type="column"/>
      </w:r>
    </w:p>
    <w:p w:rsidRPr="00442F57" w:rsidR="00FE5239" w:rsidP="00653C0D" w:rsidRDefault="00FE5239" w14:paraId="4DFD6D98" w14:textId="5801DEB8">
      <w:pPr>
        <w:tabs>
          <w:tab w:val="left" w:pos="900"/>
        </w:tabs>
        <w:spacing w:after="0" w:line="240" w:lineRule="auto"/>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p>
    <w:p w:rsidR="00653C0D" w:rsidP="00653C0D" w:rsidRDefault="00653C0D" w14:paraId="487146BE" w14:textId="77777777">
      <w:pPr>
        <w:pStyle w:val="Heading10"/>
      </w:pPr>
      <w:r>
        <w:t>Financial Aid</w:t>
      </w:r>
    </w:p>
    <w:p w:rsidR="00653C0D" w:rsidP="00653C0D" w:rsidRDefault="00653C0D" w14:paraId="7F232421" w14:textId="0B6FB866">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rsidRPr="009D61FA" w:rsidR="00F76131" w:rsidP="2C0A0EC2" w:rsidRDefault="00F76131" w14:paraId="46C25BDD" w14:textId="5DA71C54">
      <w:pPr>
        <w:spacing w:before="320" w:after="0" w:line="240" w:lineRule="auto"/>
        <w:jc w:val="center"/>
        <w:rPr>
          <w:b w:val="1"/>
          <w:bCs w:val="1"/>
          <w:i w:val="1"/>
          <w:iCs w:val="1"/>
          <w:sz w:val="24"/>
          <w:szCs w:val="24"/>
        </w:rPr>
      </w:pPr>
      <w:r w:rsidRPr="2C0A0EC2" w:rsidR="00F76131">
        <w:rPr>
          <w:b w:val="1"/>
          <w:bCs w:val="1"/>
          <w:i w:val="1"/>
          <w:iCs w:val="1"/>
          <w:sz w:val="24"/>
          <w:szCs w:val="24"/>
        </w:rPr>
        <w:t xml:space="preserve">Semester </w:t>
      </w:r>
      <w:r w:rsidRPr="2C0A0EC2" w:rsidR="00F76131">
        <w:rPr>
          <w:b w:val="1"/>
          <w:bCs w:val="1"/>
          <w:i w:val="1"/>
          <w:iCs w:val="1"/>
          <w:sz w:val="24"/>
          <w:szCs w:val="24"/>
        </w:rPr>
        <w:t>3</w:t>
      </w:r>
      <w:r>
        <w:tab/>
      </w:r>
      <w:r>
        <w:tab/>
      </w:r>
      <w:r>
        <w:tab/>
      </w:r>
      <w:r>
        <w:tab/>
      </w:r>
      <w:r>
        <w:tab/>
      </w:r>
      <w:r>
        <w:tab/>
      </w:r>
      <w:r>
        <w:tab/>
      </w:r>
      <w:r>
        <w:tab/>
      </w:r>
      <w:r>
        <w:tab/>
      </w:r>
      <w:r>
        <w:tab/>
      </w:r>
      <w:r>
        <w:tab/>
      </w:r>
      <w:r>
        <w:tab/>
      </w:r>
      <w:r w:rsidRPr="2C0A0EC2" w:rsidR="63701498">
        <w:rPr>
          <w:b w:val="1"/>
          <w:bCs w:val="1"/>
          <w:i w:val="1"/>
          <w:iCs w:val="1"/>
          <w:sz w:val="24"/>
          <w:szCs w:val="24"/>
        </w:rPr>
        <w:t>15-</w:t>
      </w:r>
      <w:r w:rsidRPr="2C0A0EC2" w:rsidR="00F76131">
        <w:rPr>
          <w:b w:val="1"/>
          <w:bCs w:val="1"/>
          <w:i w:val="1"/>
          <w:iCs w:val="1"/>
          <w:sz w:val="24"/>
          <w:szCs w:val="24"/>
        </w:rPr>
        <w:t>1</w:t>
      </w:r>
      <w:r w:rsidRPr="2C0A0EC2" w:rsidR="00C87F02">
        <w:rPr>
          <w:b w:val="1"/>
          <w:bCs w:val="1"/>
          <w:i w:val="1"/>
          <w:iCs w:val="1"/>
          <w:sz w:val="24"/>
          <w:szCs w:val="24"/>
        </w:rPr>
        <w:t>6</w:t>
      </w:r>
      <w:r w:rsidRPr="2C0A0EC2" w:rsidR="00F76131">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2C0A0EC2"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C87F02" w:rsidTr="2C0A0EC2"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87F02" w:rsidP="00C87F02" w:rsidRDefault="00C87F02"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C87F02" w:rsidR="00C87F02" w:rsidP="00C87F02" w:rsidRDefault="00C87F02" w14:paraId="7D5599BC" w14:textId="785E1C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bdr w:val="none" w:color="auto" w:sz="0" w:space="0" w:frame="1"/>
              </w:rPr>
              <w:t>PSYC-124</w:t>
            </w:r>
          </w:p>
        </w:tc>
        <w:tc>
          <w:tcPr>
            <w:cnfStyle w:val="000001000000" w:firstRow="0" w:lastRow="0" w:firstColumn="0" w:lastColumn="0" w:oddVBand="0" w:evenVBand="1" w:oddHBand="0" w:evenHBand="0" w:firstRowFirstColumn="0" w:firstRowLastColumn="0" w:lastRowFirstColumn="0" w:lastRowLastColumn="0"/>
            <w:tcW w:w="5870" w:type="dxa"/>
            <w:tcMar/>
          </w:tcPr>
          <w:p w:rsidRPr="00C87F02" w:rsidR="00C87F02" w:rsidP="2C0A0EC2" w:rsidRDefault="00C87F02" w14:paraId="57F7AEC4" w14:textId="43D1940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2C0A0EC2" w:rsidR="00C87F02">
              <w:rPr>
                <w:rFonts w:ascii="Calibri" w:hAnsi="Calibri" w:cs="Calibri" w:asciiTheme="minorAscii" w:hAnsiTheme="minorAscii" w:cstheme="minorAscii"/>
                <w:color w:val="000000" w:themeColor="text1" w:themeTint="FF" w:themeShade="FF"/>
                <w:sz w:val="22"/>
                <w:szCs w:val="22"/>
              </w:rPr>
              <w:t xml:space="preserve">Social Research Methodology </w:t>
            </w:r>
            <w:r w:rsidRPr="2C0A0EC2" w:rsidR="4F0E4CDF">
              <w:rPr>
                <w:rFonts w:ascii="Calibri" w:hAnsi="Calibri" w:cs="Calibri" w:asciiTheme="minorAscii" w:hAnsiTheme="minorAscii" w:cstheme="minorAscii"/>
                <w:color w:val="000000" w:themeColor="text1" w:themeTint="FF" w:themeShade="FF"/>
                <w:sz w:val="22"/>
                <w:szCs w:val="22"/>
              </w:rPr>
              <w:t>with</w:t>
            </w:r>
            <w:r w:rsidRPr="2C0A0EC2" w:rsidR="00C87F02">
              <w:rPr>
                <w:rFonts w:ascii="Calibri" w:hAnsi="Calibri" w:cs="Calibri" w:asciiTheme="minorAscii" w:hAnsiTheme="minorAscii" w:cstheme="minorAscii"/>
                <w:color w:val="000000" w:themeColor="text1" w:themeTint="FF" w:themeShade="FF"/>
                <w:sz w:val="22"/>
                <w:szCs w:val="22"/>
              </w:rPr>
              <w:t xml:space="preserve"> Lab </w:t>
            </w:r>
          </w:p>
        </w:tc>
        <w:tc>
          <w:tcPr>
            <w:cnfStyle w:val="000010000000" w:firstRow="0" w:lastRow="0" w:firstColumn="0" w:lastColumn="0" w:oddVBand="1" w:evenVBand="0" w:oddHBand="0" w:evenHBand="0" w:firstRowFirstColumn="0" w:firstRowLastColumn="0" w:lastRowFirstColumn="0" w:lastRowLastColumn="0"/>
            <w:tcW w:w="1313" w:type="dxa"/>
            <w:tcMar/>
          </w:tcPr>
          <w:p w:rsidRPr="00C87F02" w:rsidR="00C87F02" w:rsidP="00C87F02" w:rsidRDefault="00C87F02" w14:paraId="53F87D94" w14:textId="1BF1A91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87F02">
              <w:rPr>
                <w:rFonts w:asciiTheme="minorHAnsi" w:hAnsiTheme="minorHAnsi" w:cstheme="minorHAnsi"/>
                <w:color w:val="000000"/>
                <w:sz w:val="22"/>
                <w:szCs w:val="24"/>
              </w:rPr>
              <w:t>4</w:t>
            </w:r>
          </w:p>
        </w:tc>
      </w:tr>
      <w:tr w:rsidR="00C87F02" w:rsidTr="2C0A0EC2"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87F02" w:rsidP="00C87F02" w:rsidRDefault="00C87F02"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2C0A0EC2" w:rsidP="2C0A0EC2" w:rsidRDefault="2C0A0EC2" w14:paraId="103D80F9" w14:textId="1F4E9557">
            <w:pPr>
              <w:pStyle w:val="TableParagraph"/>
              <w:widowControl w:val="0"/>
              <w:spacing w:before="0" w:after="0" w:line="240" w:lineRule="auto"/>
              <w:ind w:left="10" w:right="102"/>
              <w:rPr>
                <w:rFonts w:ascii="Calibri" w:hAnsi="Calibri" w:eastAsia="Calibri" w:cs="Calibri"/>
                <w:b w:val="0"/>
                <w:bCs w:val="0"/>
                <w:i w:val="0"/>
                <w:iCs w:val="0"/>
                <w:caps w:val="0"/>
                <w:smallCaps w:val="0"/>
                <w:color w:val="000000" w:themeColor="text1" w:themeTint="FF" w:themeShade="FF"/>
                <w:sz w:val="22"/>
                <w:szCs w:val="22"/>
                <w:lang w:val="en-US"/>
              </w:rPr>
            </w:pPr>
            <w:r w:rsidRPr="2C0A0EC2" w:rsidR="2C0A0EC2">
              <w:rPr>
                <w:rFonts w:ascii="Calibri" w:hAnsi="Calibri" w:eastAsia="Calibri" w:cs="Calibri"/>
                <w:b w:val="0"/>
                <w:bCs w:val="0"/>
                <w:i w:val="0"/>
                <w:iCs w:val="0"/>
                <w:caps w:val="0"/>
                <w:smallCaps w:val="0"/>
                <w:color w:val="000000" w:themeColor="text1" w:themeTint="FF" w:themeShade="FF"/>
                <w:sz w:val="22"/>
                <w:szCs w:val="22"/>
                <w:lang w:val="en-US"/>
              </w:rPr>
              <w:t>CHEM-100 or</w:t>
            </w:r>
          </w:p>
          <w:p w:rsidR="2C0A0EC2" w:rsidP="2C0A0EC2" w:rsidRDefault="2C0A0EC2" w14:paraId="5689E7FD" w14:textId="5D265EE3">
            <w:pPr>
              <w:pStyle w:val="TableParagraph"/>
              <w:widowControl w:val="0"/>
              <w:spacing w:before="0" w:after="0" w:line="240" w:lineRule="auto"/>
              <w:ind w:left="10" w:right="102"/>
              <w:rPr>
                <w:rFonts w:ascii="Calibri" w:hAnsi="Calibri" w:eastAsia="Calibri" w:cs="Calibri"/>
                <w:b w:val="0"/>
                <w:bCs w:val="0"/>
                <w:i w:val="0"/>
                <w:iCs w:val="0"/>
                <w:caps w:val="0"/>
                <w:smallCaps w:val="0"/>
                <w:color w:val="000000" w:themeColor="text1" w:themeTint="FF" w:themeShade="FF"/>
                <w:sz w:val="22"/>
                <w:szCs w:val="22"/>
              </w:rPr>
            </w:pPr>
            <w:r w:rsidRPr="2C0A0EC2" w:rsidR="2C0A0EC2">
              <w:rPr>
                <w:rFonts w:ascii="Calibri" w:hAnsi="Calibri" w:eastAsia="Calibri" w:cs="Calibri"/>
                <w:b w:val="0"/>
                <w:bCs w:val="0"/>
                <w:i w:val="0"/>
                <w:iCs w:val="0"/>
                <w:caps w:val="0"/>
                <w:smallCaps w:val="0"/>
                <w:color w:val="000000" w:themeColor="text1" w:themeTint="FF" w:themeShade="FF"/>
                <w:sz w:val="22"/>
                <w:szCs w:val="22"/>
                <w:lang w:val="en-US"/>
              </w:rPr>
              <w:t>CHEM-101</w:t>
            </w:r>
          </w:p>
        </w:tc>
        <w:tc>
          <w:tcPr>
            <w:cnfStyle w:val="000001000000" w:firstRow="0" w:lastRow="0" w:firstColumn="0" w:lastColumn="0" w:oddVBand="0" w:evenVBand="1" w:oddHBand="0" w:evenHBand="0" w:firstRowFirstColumn="0" w:firstRowLastColumn="0" w:lastRowFirstColumn="0" w:lastRowLastColumn="0"/>
            <w:tcW w:w="5870" w:type="dxa"/>
            <w:tcMar/>
          </w:tcPr>
          <w:p w:rsidR="2C0A0EC2" w:rsidP="2C0A0EC2" w:rsidRDefault="2C0A0EC2" w14:paraId="579A69ED" w14:textId="29AB0E7D">
            <w:pPr>
              <w:pStyle w:val="TableParagraph"/>
              <w:widowControl w:val="0"/>
              <w:spacing w:before="0" w:after="0" w:line="240" w:lineRule="auto"/>
              <w:ind w:left="-20" w:right="90"/>
              <w:rPr>
                <w:rFonts w:ascii="Calibri" w:hAnsi="Calibri" w:eastAsia="Calibri" w:cs="Calibri"/>
                <w:b w:val="0"/>
                <w:bCs w:val="0"/>
                <w:i w:val="0"/>
                <w:iCs w:val="0"/>
                <w:caps w:val="0"/>
                <w:smallCaps w:val="0"/>
                <w:color w:val="000000" w:themeColor="text1" w:themeTint="FF" w:themeShade="FF"/>
                <w:sz w:val="22"/>
                <w:szCs w:val="22"/>
              </w:rPr>
            </w:pPr>
            <w:r w:rsidRPr="2C0A0EC2" w:rsidR="2C0A0EC2">
              <w:rPr>
                <w:rFonts w:ascii="Calibri" w:hAnsi="Calibri" w:eastAsia="Calibri" w:cs="Calibri"/>
                <w:b w:val="0"/>
                <w:bCs w:val="0"/>
                <w:i w:val="0"/>
                <w:iCs w:val="0"/>
                <w:caps w:val="0"/>
                <w:smallCaps w:val="0"/>
                <w:color w:val="000000" w:themeColor="text1" w:themeTint="FF" w:themeShade="FF"/>
                <w:sz w:val="22"/>
                <w:szCs w:val="22"/>
                <w:lang w:val="en-US"/>
              </w:rPr>
              <w:t>Introduction to Chemistry or</w:t>
            </w:r>
          </w:p>
          <w:p w:rsidR="2C0A0EC2" w:rsidP="2C0A0EC2" w:rsidRDefault="2C0A0EC2" w14:paraId="4B2495D7" w14:textId="0EE9FC4A">
            <w:pPr>
              <w:pStyle w:val="TableParagraph"/>
              <w:widowControl w:val="0"/>
              <w:spacing w:before="0" w:after="0" w:line="240" w:lineRule="auto"/>
              <w:ind w:left="-20" w:right="90"/>
              <w:rPr>
                <w:rFonts w:ascii="Calibri" w:hAnsi="Calibri" w:eastAsia="Calibri" w:cs="Calibri"/>
                <w:b w:val="0"/>
                <w:bCs w:val="0"/>
                <w:i w:val="0"/>
                <w:iCs w:val="0"/>
                <w:caps w:val="0"/>
                <w:smallCaps w:val="0"/>
                <w:color w:val="000000" w:themeColor="text1" w:themeTint="FF" w:themeShade="FF"/>
                <w:sz w:val="22"/>
                <w:szCs w:val="22"/>
                <w:lang w:val="en-US"/>
              </w:rPr>
            </w:pPr>
            <w:r w:rsidRPr="2C0A0EC2" w:rsidR="2C0A0EC2">
              <w:rPr>
                <w:rFonts w:ascii="Calibri" w:hAnsi="Calibri" w:eastAsia="Calibri" w:cs="Calibri"/>
                <w:b w:val="0"/>
                <w:bCs w:val="0"/>
                <w:i w:val="0"/>
                <w:iCs w:val="0"/>
                <w:caps w:val="0"/>
                <w:smallCaps w:val="0"/>
                <w:color w:val="000000" w:themeColor="text1" w:themeTint="FF" w:themeShade="FF"/>
                <w:sz w:val="22"/>
                <w:szCs w:val="22"/>
                <w:lang w:val="en-US"/>
              </w:rPr>
              <w:t>General Chemistry I</w:t>
            </w:r>
          </w:p>
        </w:tc>
        <w:tc>
          <w:tcPr>
            <w:cnfStyle w:val="000010000000" w:firstRow="0" w:lastRow="0" w:firstColumn="0" w:lastColumn="0" w:oddVBand="1" w:evenVBand="0" w:oddHBand="0" w:evenHBand="0" w:firstRowFirstColumn="0" w:firstRowLastColumn="0" w:lastRowFirstColumn="0" w:lastRowLastColumn="0"/>
            <w:tcW w:w="1313" w:type="dxa"/>
            <w:tcMar/>
          </w:tcPr>
          <w:p w:rsidRPr="00C87F02" w:rsidR="00C87F02" w:rsidP="2C0A0EC2" w:rsidRDefault="00C87F02" w14:paraId="1C25F3EE" w14:textId="474FF57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2C0A0EC2" w:rsidR="28D00DEF">
              <w:rPr>
                <w:rFonts w:ascii="Calibri" w:hAnsi="Calibri" w:cs="Calibri" w:asciiTheme="minorAscii" w:hAnsiTheme="minorAscii" w:cstheme="minorAscii"/>
                <w:color w:val="000000" w:themeColor="text1" w:themeTint="FF" w:themeShade="FF"/>
                <w:sz w:val="22"/>
                <w:szCs w:val="22"/>
              </w:rPr>
              <w:t>4-</w:t>
            </w:r>
            <w:r w:rsidRPr="2C0A0EC2" w:rsidR="00C87F02">
              <w:rPr>
                <w:rFonts w:ascii="Calibri" w:hAnsi="Calibri" w:cs="Calibri" w:asciiTheme="minorAscii" w:hAnsiTheme="minorAscii" w:cstheme="minorAscii"/>
                <w:color w:val="000000" w:themeColor="text1" w:themeTint="FF" w:themeShade="FF"/>
                <w:sz w:val="22"/>
                <w:szCs w:val="22"/>
              </w:rPr>
              <w:t>5</w:t>
            </w:r>
          </w:p>
        </w:tc>
      </w:tr>
      <w:tr w:rsidR="00C87F02" w:rsidTr="2C0A0EC2"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87F02" w:rsidP="00C87F02" w:rsidRDefault="00C87F02"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C87F02" w:rsidR="00C87F02" w:rsidP="00C87F02" w:rsidRDefault="00C87F02" w14:paraId="09994A1B" w14:textId="4D9DD4F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sz w:val="22"/>
                <w:szCs w:val="24"/>
              </w:rPr>
              <w:t>ELECTIVE</w:t>
            </w:r>
            <w:r w:rsidRPr="00C87F02">
              <w:rPr>
                <w:rFonts w:asciiTheme="minorHAnsi" w:hAnsiTheme="minorHAnsi" w:cstheme="minorHAnsi"/>
                <w:sz w:val="22"/>
                <w:szCs w:val="24"/>
                <w:vertAlign w:val="superscript"/>
              </w:rPr>
              <w:t>1</w:t>
            </w:r>
          </w:p>
        </w:tc>
        <w:tc>
          <w:tcPr>
            <w:cnfStyle w:val="000001000000" w:firstRow="0" w:lastRow="0" w:firstColumn="0" w:lastColumn="0" w:oddVBand="0" w:evenVBand="1" w:oddHBand="0" w:evenHBand="0" w:firstRowFirstColumn="0" w:firstRowLastColumn="0" w:lastRowFirstColumn="0" w:lastRowLastColumn="0"/>
            <w:tcW w:w="5870" w:type="dxa"/>
            <w:tcMar/>
          </w:tcPr>
          <w:p w:rsidRPr="00C87F02" w:rsidR="00C87F02" w:rsidP="00C87F02" w:rsidRDefault="00C87F02" w14:paraId="58BCA94D" w14:textId="1E98CE8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bCs/>
                <w:color w:val="231F20"/>
                <w:sz w:val="22"/>
                <w:szCs w:val="24"/>
              </w:rPr>
              <w:t>Elective Courses</w:t>
            </w:r>
          </w:p>
        </w:tc>
        <w:tc>
          <w:tcPr>
            <w:cnfStyle w:val="000010000000" w:firstRow="0" w:lastRow="0" w:firstColumn="0" w:lastColumn="0" w:oddVBand="1" w:evenVBand="0" w:oddHBand="0" w:evenHBand="0" w:firstRowFirstColumn="0" w:firstRowLastColumn="0" w:lastRowFirstColumn="0" w:lastRowLastColumn="0"/>
            <w:tcW w:w="1313" w:type="dxa"/>
            <w:tcMar/>
          </w:tcPr>
          <w:p w:rsidRPr="00C87F02" w:rsidR="00C87F02" w:rsidP="00C87F02" w:rsidRDefault="00C87F02" w14:paraId="58B7D15A" w14:textId="774938D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sz w:val="22"/>
                <w:szCs w:val="24"/>
              </w:rPr>
              <w:t>3</w:t>
            </w:r>
          </w:p>
        </w:tc>
      </w:tr>
      <w:tr w:rsidR="00C87F02" w:rsidTr="2C0A0EC2" w14:paraId="0C3C362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C87F02" w:rsidR="00C87F02" w:rsidP="00C87F02" w:rsidRDefault="00C87F02" w14:paraId="2BEDEFB9" w14:textId="77777777">
            <w:pPr>
              <w:pStyle w:val="TableParagraph"/>
              <w:spacing w:before="0"/>
              <w:ind w:right="101"/>
              <w:jc w:val="center"/>
              <w:rPr>
                <w:rFonts w:asciiTheme="minorHAnsi" w:hAnsiTheme="minorHAnsi" w:cstheme="minorHAnsi"/>
                <w:b w:val="0"/>
                <w:bCs w:val="0"/>
                <w:color w:val="53247F"/>
                <w:sz w:val="22"/>
              </w:rPr>
            </w:pPr>
            <w:r w:rsidRPr="00C87F02">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00C87F02" w:rsidP="00C87F02" w:rsidRDefault="00C87F02" w14:paraId="35DCB48A"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C87F02">
              <w:rPr>
                <w:rFonts w:asciiTheme="minorHAnsi" w:hAnsiTheme="minorHAnsi" w:cstheme="minorHAnsi"/>
                <w:color w:val="000000"/>
                <w:sz w:val="22"/>
                <w:szCs w:val="24"/>
                <w:bdr w:val="none" w:color="auto" w:sz="0" w:space="0" w:frame="1"/>
              </w:rPr>
              <w:t xml:space="preserve">SPAN-101 or </w:t>
            </w:r>
          </w:p>
          <w:p w:rsidR="00C87F02" w:rsidP="00C87F02" w:rsidRDefault="00C87F02" w14:paraId="66BD021D" w14:textId="7C070F2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color="auto" w:sz="0" w:space="0" w:frame="1"/>
              </w:rPr>
              <w:t xml:space="preserve">FREN-101 </w:t>
            </w:r>
            <w:r w:rsidRPr="00C87F02">
              <w:rPr>
                <w:rFonts w:asciiTheme="minorHAnsi" w:hAnsiTheme="minorHAnsi" w:cstheme="minorHAnsi"/>
                <w:color w:val="000000"/>
                <w:sz w:val="22"/>
                <w:szCs w:val="24"/>
              </w:rPr>
              <w:t xml:space="preserve">or </w:t>
            </w:r>
          </w:p>
          <w:p w:rsidRPr="00C87F02" w:rsidR="00C87F02" w:rsidP="00C87F02" w:rsidRDefault="00C87F02" w14:paraId="62125EC7" w14:textId="4EC13FE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C87F02" w:rsidR="00C87F02" w:rsidP="00C87F02" w:rsidRDefault="00C87F02" w14:paraId="5DBA8655"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Elementary Spanish I or</w:t>
            </w:r>
          </w:p>
          <w:p w:rsidRPr="00C87F02" w:rsidR="00C87F02" w:rsidP="00C87F02" w:rsidRDefault="00C87F02" w14:paraId="57C04564"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 xml:space="preserve">Elementary French I or </w:t>
            </w:r>
          </w:p>
          <w:p w:rsidRPr="00C87F02" w:rsidR="00C87F02" w:rsidP="00C87F02" w:rsidRDefault="00C87F02" w14:paraId="75CAD893" w14:textId="0632F75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C87F02" w:rsidR="00C87F02" w:rsidP="00C87F02" w:rsidRDefault="00C87F02" w14:paraId="01E368E8" w14:textId="23F5250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4</w:t>
            </w:r>
          </w:p>
        </w:tc>
      </w:tr>
    </w:tbl>
    <w:p w:rsidRPr="006F2F99" w:rsidR="00C87F02" w:rsidP="00C87F02" w:rsidRDefault="00C87F02" w14:paraId="35DBC7AE" w14:textId="77777777">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rsidRPr="00C87F02" w:rsidR="00C87F02" w:rsidP="00C87F02" w:rsidRDefault="00C87F02" w14:paraId="7871F74C" w14:textId="41B28DCA">
      <w:pPr>
        <w:ind w:left="767"/>
        <w:rPr>
          <w:rFonts w:eastAsia="Calibri" w:cstheme="minorHAnsi"/>
          <w:bCs/>
          <w:i/>
          <w:iCs/>
          <w:sz w:val="18"/>
          <w:szCs w:val="18"/>
          <w:lang w:bidi="en-US"/>
        </w:rPr>
      </w:pPr>
      <w:r w:rsidRPr="00BE08D6">
        <w:rPr>
          <w:rFonts w:eastAsia="Calibri" w:cstheme="minorHAnsi"/>
          <w:bCs/>
          <w:i/>
          <w:iCs/>
          <w:sz w:val="18"/>
          <w:szCs w:val="18"/>
          <w:vertAlign w:val="superscript"/>
          <w:lang w:bidi="en-US"/>
        </w:rPr>
        <w:t>1</w:t>
      </w:r>
      <w:r w:rsidRPr="009D3013" w:rsidR="00E0052E">
        <w:rPr>
          <w:rFonts w:eastAsia="Calibri" w:cstheme="minorHAnsi"/>
          <w:bCs/>
          <w:i/>
          <w:iCs/>
          <w:sz w:val="18"/>
          <w:szCs w:val="18"/>
          <w:lang w:bidi="en-US"/>
        </w:rPr>
        <w:t>PSYC-10</w:t>
      </w:r>
      <w:r w:rsidR="00E0052E">
        <w:rPr>
          <w:rFonts w:eastAsia="Calibri" w:cstheme="minorHAnsi"/>
          <w:bCs/>
          <w:i/>
          <w:iCs/>
          <w:sz w:val="18"/>
          <w:szCs w:val="18"/>
          <w:lang w:bidi="en-US"/>
        </w:rPr>
        <w:t xml:space="preserve">3, </w:t>
      </w:r>
      <w:r w:rsidRPr="009D3013">
        <w:rPr>
          <w:rFonts w:eastAsia="Calibri" w:cstheme="minorHAnsi"/>
          <w:bCs/>
          <w:i/>
          <w:iCs/>
          <w:sz w:val="18"/>
          <w:szCs w:val="18"/>
          <w:lang w:bidi="en-US"/>
        </w:rPr>
        <w:t>PSYC-104, PSYC-105, SOCI-108, ANTH-101, ANTH-102</w:t>
      </w:r>
      <w:r>
        <w:rPr>
          <w:rFonts w:eastAsia="Calibri" w:cstheme="minorHAnsi"/>
          <w:bCs/>
          <w:i/>
          <w:iCs/>
          <w:sz w:val="18"/>
          <w:szCs w:val="18"/>
          <w:lang w:bidi="en-US"/>
        </w:rPr>
        <w:t xml:space="preserve"> </w:t>
      </w:r>
      <w:r w:rsidRPr="008236CF">
        <w:rPr>
          <w:rFonts w:cstheme="minorHAnsi"/>
          <w:bCs/>
          <w:i/>
          <w:iCs/>
          <w:sz w:val="18"/>
          <w:szCs w:val="18"/>
        </w:rPr>
        <w:t>(select one</w:t>
      </w:r>
      <w:r>
        <w:rPr>
          <w:rFonts w:cstheme="minorHAnsi"/>
          <w:bCs/>
          <w:i/>
          <w:iCs/>
          <w:sz w:val="18"/>
          <w:szCs w:val="18"/>
        </w:rPr>
        <w:t>)</w:t>
      </w:r>
    </w:p>
    <w:p w:rsidRPr="009D61FA" w:rsidR="00F76131" w:rsidP="2C0A0EC2" w:rsidRDefault="00F76131" w14:paraId="7212A20C" w14:textId="7F6CA42A">
      <w:pPr>
        <w:spacing w:before="320" w:after="0" w:line="240" w:lineRule="auto"/>
        <w:jc w:val="center"/>
        <w:rPr>
          <w:b w:val="1"/>
          <w:bCs w:val="1"/>
          <w:i w:val="1"/>
          <w:iCs w:val="1"/>
          <w:sz w:val="24"/>
          <w:szCs w:val="24"/>
        </w:rPr>
      </w:pPr>
      <w:r w:rsidRPr="2C0A0EC2" w:rsidR="00F76131">
        <w:rPr>
          <w:b w:val="1"/>
          <w:bCs w:val="1"/>
          <w:i w:val="1"/>
          <w:iCs w:val="1"/>
          <w:sz w:val="24"/>
          <w:szCs w:val="24"/>
        </w:rPr>
        <w:t xml:space="preserve">Semester </w:t>
      </w:r>
      <w:r w:rsidRPr="2C0A0EC2" w:rsidR="00F76131">
        <w:rPr>
          <w:b w:val="1"/>
          <w:bCs w:val="1"/>
          <w:i w:val="1"/>
          <w:iCs w:val="1"/>
          <w:sz w:val="24"/>
          <w:szCs w:val="24"/>
        </w:rPr>
        <w:t>4</w:t>
      </w:r>
      <w:r>
        <w:tab/>
      </w:r>
      <w:r>
        <w:tab/>
      </w:r>
      <w:r>
        <w:tab/>
      </w:r>
      <w:r>
        <w:tab/>
      </w:r>
      <w:r>
        <w:tab/>
      </w:r>
      <w:r>
        <w:tab/>
      </w:r>
      <w:r>
        <w:tab/>
      </w:r>
      <w:r>
        <w:tab/>
      </w:r>
      <w:r>
        <w:tab/>
      </w:r>
      <w:r>
        <w:tab/>
      </w:r>
      <w:r>
        <w:tab/>
      </w:r>
      <w:r>
        <w:tab/>
      </w:r>
      <w:r w:rsidRPr="2C0A0EC2" w:rsidR="00F76131">
        <w:rPr>
          <w:b w:val="1"/>
          <w:bCs w:val="1"/>
          <w:i w:val="1"/>
          <w:iCs w:val="1"/>
          <w:sz w:val="24"/>
          <w:szCs w:val="24"/>
        </w:rPr>
        <w:t>16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175"/>
        <w:gridCol w:w="5729"/>
        <w:gridCol w:w="1313"/>
      </w:tblGrid>
      <w:tr w:rsidRPr="00AF5BE0" w:rsidR="00F76131" w:rsidTr="2C0A0EC2"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75"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29"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E0052E" w:rsidTr="2C0A0EC2"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0052E" w:rsidP="00E0052E" w:rsidRDefault="00E0052E"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00E0052E" w:rsidP="00E0052E" w:rsidRDefault="00E0052E" w14:paraId="081F277A" w14:textId="080126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bdr w:val="none" w:color="auto" w:sz="0" w:space="0" w:frame="1"/>
              </w:rPr>
            </w:pPr>
            <w:r w:rsidR="00E0052E">
              <w:rPr>
                <w:rFonts w:ascii="Calibri" w:hAnsi="Calibri" w:cs="Calibri"/>
                <w:color w:val="000000"/>
                <w:sz w:val="22"/>
                <w:szCs w:val="22"/>
                <w:bdr w:val="none" w:color="auto" w:sz="0" w:space="0" w:frame="1"/>
              </w:rPr>
              <w:t>PS-103</w:t>
            </w:r>
            <w:r w:rsidR="518FC92A">
              <w:rPr>
                <w:rFonts w:ascii="Calibri" w:hAnsi="Calibri" w:cs="Calibri"/>
                <w:color w:val="000000"/>
                <w:sz w:val="22"/>
                <w:szCs w:val="22"/>
                <w:bdr w:val="none" w:color="auto" w:sz="0" w:space="0" w:frame="1"/>
              </w:rPr>
              <w:t>/ETHS-103</w:t>
            </w:r>
            <w:r w:rsidR="2A99DD97">
              <w:rPr>
                <w:rFonts w:ascii="Calibri" w:hAnsi="Calibri" w:cs="Calibri"/>
                <w:color w:val="000000"/>
                <w:sz w:val="22"/>
                <w:szCs w:val="22"/>
                <w:bdr w:val="none" w:color="auto" w:sz="0" w:space="0" w:frame="1"/>
              </w:rPr>
              <w:t>,</w:t>
            </w:r>
          </w:p>
          <w:p w:rsidR="00E0052E" w:rsidP="5E6C8558" w:rsidRDefault="00E0052E" w14:paraId="2E3A2F57" w14:textId="7094CC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00E0052E">
              <w:rPr>
                <w:rFonts w:ascii="Calibri" w:hAnsi="Calibri" w:cs="Calibri"/>
                <w:color w:val="000000"/>
                <w:sz w:val="22"/>
                <w:szCs w:val="22"/>
                <w:bdr w:val="none" w:color="auto" w:sz="0" w:space="0" w:frame="1"/>
              </w:rPr>
              <w:t>HIST-160</w:t>
            </w:r>
            <w:r w:rsidR="7568CA16">
              <w:rPr>
                <w:rFonts w:ascii="Calibri" w:hAnsi="Calibri" w:cs="Calibri"/>
                <w:color w:val="000000"/>
                <w:sz w:val="22"/>
                <w:szCs w:val="22"/>
                <w:bdr w:val="none" w:color="auto" w:sz="0" w:space="0" w:frame="1"/>
              </w:rPr>
              <w:t>/ETHS-160</w:t>
            </w:r>
            <w:r w:rsidR="5052CB1E">
              <w:rPr>
                <w:rFonts w:ascii="Calibri" w:hAnsi="Calibri" w:cs="Calibri"/>
                <w:color w:val="000000"/>
                <w:sz w:val="22"/>
                <w:szCs w:val="22"/>
                <w:bdr w:val="none" w:color="auto" w:sz="0" w:space="0" w:frame="1"/>
              </w:rPr>
              <w:t>,</w:t>
            </w:r>
          </w:p>
          <w:p w:rsidR="00E0052E" w:rsidP="5E6C8558" w:rsidRDefault="00E0052E" w14:paraId="0936E30B" w14:textId="363F0FA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5E6C8558" w:rsidR="00E0052E">
              <w:rPr>
                <w:rFonts w:ascii="Calibri" w:hAnsi="Calibri" w:cs="Calibri" w:asciiTheme="minorAscii" w:hAnsiTheme="minorAscii" w:cstheme="minorAscii"/>
                <w:sz w:val="22"/>
                <w:szCs w:val="22"/>
              </w:rPr>
              <w:t>LIT-275</w:t>
            </w:r>
            <w:r w:rsidRPr="5E6C8558" w:rsidR="2463F2FA">
              <w:rPr>
                <w:rFonts w:ascii="Calibri" w:hAnsi="Calibri" w:cs="Calibri" w:asciiTheme="minorAscii" w:hAnsiTheme="minorAscii" w:cstheme="minorAscii"/>
                <w:sz w:val="22"/>
                <w:szCs w:val="22"/>
              </w:rPr>
              <w:t>/ETHS-275</w:t>
            </w:r>
            <w:r w:rsidRPr="5E6C8558" w:rsidR="36E69ECC">
              <w:rPr>
                <w:rFonts w:ascii="Calibri" w:hAnsi="Calibri" w:cs="Calibri" w:asciiTheme="minorAscii" w:hAnsiTheme="minorAscii" w:cstheme="minorAscii"/>
                <w:sz w:val="22"/>
                <w:szCs w:val="22"/>
              </w:rPr>
              <w:t>,</w:t>
            </w:r>
            <w:r w:rsidRPr="5E6C8558" w:rsidR="00E0052E">
              <w:rPr>
                <w:rFonts w:ascii="Calibri" w:hAnsi="Calibri" w:cs="Calibri" w:asciiTheme="minorAscii" w:hAnsiTheme="minorAscii" w:cstheme="minorAscii"/>
                <w:sz w:val="22"/>
                <w:szCs w:val="22"/>
              </w:rPr>
              <w:t xml:space="preserve"> or</w:t>
            </w:r>
          </w:p>
          <w:p w:rsidRPr="00C87F02" w:rsidR="00E0052E" w:rsidP="5E6C8558" w:rsidRDefault="00E0052E" w14:paraId="39141659" w14:textId="3CC3D0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5E6C8558" w:rsidR="00E0052E">
              <w:rPr>
                <w:rFonts w:ascii="Calibri" w:hAnsi="Calibri" w:cs="Calibri" w:asciiTheme="minorAscii" w:hAnsiTheme="minorAscii" w:cstheme="minorAscii"/>
                <w:sz w:val="22"/>
                <w:szCs w:val="22"/>
              </w:rPr>
              <w:t>LIT-280</w:t>
            </w:r>
            <w:r w:rsidRPr="5E6C8558" w:rsidR="0A26BBE5">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729" w:type="dxa"/>
            <w:tcMar/>
          </w:tcPr>
          <w:p w:rsidR="00E0052E" w:rsidP="00E0052E" w:rsidRDefault="00E0052E" w14:paraId="1689F750"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rsidRPr="00EB30EE" w:rsidR="00E0052E" w:rsidP="00E0052E" w:rsidRDefault="00E0052E" w14:paraId="45E17B33"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rsidR="00E0052E" w:rsidP="5E6C8558" w:rsidRDefault="00E0052E" w14:paraId="1A3810B8" w14:textId="3D22B58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5E6C8558" w:rsidR="00E0052E">
              <w:rPr>
                <w:rFonts w:ascii="Calibri" w:hAnsi="Calibri" w:cs="Calibri" w:asciiTheme="minorAscii" w:hAnsiTheme="minorAscii" w:cstheme="minorAscii"/>
                <w:sz w:val="22"/>
                <w:szCs w:val="22"/>
              </w:rPr>
              <w:t>Latinx/Chicanx Literature</w:t>
            </w:r>
            <w:r w:rsidRPr="5E6C8558" w:rsidR="00E0052E">
              <w:rPr>
                <w:rFonts w:ascii="Calibri" w:hAnsi="Calibri" w:cs="Calibri" w:asciiTheme="minorAscii" w:hAnsiTheme="minorAscii" w:cstheme="minorAscii"/>
                <w:sz w:val="22"/>
                <w:szCs w:val="22"/>
              </w:rPr>
              <w:t xml:space="preserve"> </w:t>
            </w:r>
          </w:p>
          <w:p w:rsidR="00E0052E" w:rsidP="5E6C8558" w:rsidRDefault="00E0052E" w14:paraId="764023C6" w14:textId="641AE03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5E6C8558" w:rsidR="00E0052E">
              <w:rPr>
                <w:rFonts w:ascii="Calibri" w:hAnsi="Calibri" w:cs="Calibri" w:asciiTheme="minorAscii" w:hAnsiTheme="minorAscii" w:cstheme="minorAscii"/>
                <w:sz w:val="22"/>
                <w:szCs w:val="22"/>
              </w:rPr>
              <w:t>or</w:t>
            </w:r>
          </w:p>
          <w:p w:rsidRPr="00C87F02" w:rsidR="00E0052E" w:rsidP="00E0052E" w:rsidRDefault="00E0052E" w14:paraId="52AA2F38" w14:textId="15A9516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C87F02" w:rsidR="00E0052E" w:rsidP="00E0052E" w:rsidRDefault="00E0052E" w14:paraId="65E25DD8" w14:textId="306C22B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87F02">
              <w:rPr>
                <w:rFonts w:asciiTheme="minorHAnsi" w:hAnsiTheme="minorHAnsi" w:cstheme="minorHAnsi"/>
                <w:color w:val="000000"/>
                <w:sz w:val="22"/>
                <w:szCs w:val="24"/>
              </w:rPr>
              <w:t>3</w:t>
            </w:r>
          </w:p>
        </w:tc>
      </w:tr>
      <w:tr w:rsidR="00C87F02" w:rsidTr="2C0A0EC2"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87F02" w:rsidP="00C87F02" w:rsidRDefault="00C87F02"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00C87F02" w:rsidP="00C87F02" w:rsidRDefault="00E0052E" w14:paraId="39A9FD56"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 xml:space="preserve">PSYC-108 or </w:t>
            </w:r>
          </w:p>
          <w:p w:rsidRPr="00C87F02" w:rsidR="00E0052E" w:rsidP="00C87F02" w:rsidRDefault="00E0052E" w14:paraId="6E237BC8" w14:textId="560EB95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HS-123</w:t>
            </w:r>
          </w:p>
        </w:tc>
        <w:tc>
          <w:tcPr>
            <w:cnfStyle w:val="000001000000" w:firstRow="0" w:lastRow="0" w:firstColumn="0" w:lastColumn="0" w:oddVBand="0" w:evenVBand="1" w:oddHBand="0" w:evenHBand="0" w:firstRowFirstColumn="0" w:firstRowLastColumn="0" w:lastRowFirstColumn="0" w:lastRowLastColumn="0"/>
            <w:tcW w:w="5729" w:type="dxa"/>
            <w:tcMar/>
          </w:tcPr>
          <w:p w:rsidRPr="00E0052E" w:rsidR="00E0052E" w:rsidP="00E0052E" w:rsidRDefault="00E0052E" w14:paraId="01AD9404" w14:textId="77777777">
            <w:pPr>
              <w:pStyle w:val="TableParagraph"/>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0052E">
              <w:rPr>
                <w:rFonts w:asciiTheme="minorHAnsi" w:hAnsiTheme="minorHAnsi" w:cstheme="minorHAnsi"/>
                <w:sz w:val="22"/>
                <w:szCs w:val="24"/>
              </w:rPr>
              <w:t>Abnormal Psychology or</w:t>
            </w:r>
          </w:p>
          <w:p w:rsidRPr="00C87F02" w:rsidR="00C87F02" w:rsidP="00E0052E" w:rsidRDefault="00E0052E" w14:paraId="6250AC6D" w14:textId="7B140C6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0052E">
              <w:rPr>
                <w:rFonts w:asciiTheme="minorHAnsi" w:hAnsiTheme="minorHAnsi" w:cstheme="minorHAnsi"/>
                <w:sz w:val="22"/>
                <w:szCs w:val="24"/>
              </w:rPr>
              <w:t xml:space="preserve">Drugs, Health and Society </w:t>
            </w:r>
          </w:p>
        </w:tc>
        <w:tc>
          <w:tcPr>
            <w:cnfStyle w:val="000010000000" w:firstRow="0" w:lastRow="0" w:firstColumn="0" w:lastColumn="0" w:oddVBand="1" w:evenVBand="0" w:oddHBand="0" w:evenHBand="0" w:firstRowFirstColumn="0" w:firstRowLastColumn="0" w:lastRowFirstColumn="0" w:lastRowLastColumn="0"/>
            <w:tcW w:w="1313" w:type="dxa"/>
            <w:tcMar/>
          </w:tcPr>
          <w:p w:rsidRPr="00C87F02" w:rsidR="00C87F02" w:rsidP="00C87F02" w:rsidRDefault="00C87F02" w14:paraId="4BF3CCB4" w14:textId="767CDF3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rsidTr="2C0A0EC2"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87F02" w:rsidP="00C87F02" w:rsidRDefault="00C87F02"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E0052E" w:rsidR="00E0052E" w:rsidP="5E6C8558" w:rsidRDefault="00E0052E" w14:paraId="1433BE0F" w14:textId="399A8CC5">
            <w:pPr>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sz w:val="22"/>
                <w:szCs w:val="22"/>
              </w:rPr>
            </w:pPr>
            <w:r w:rsidRPr="5E6C8558" w:rsidR="00E0052E">
              <w:rPr>
                <w:rFonts w:ascii="Calibri" w:hAnsi="Calibri" w:cs="Calibri" w:asciiTheme="minorAscii" w:hAnsiTheme="minorAscii" w:cstheme="minorAscii"/>
                <w:color w:val="000000" w:themeColor="text1" w:themeTint="FF" w:themeShade="FF"/>
                <w:sz w:val="22"/>
                <w:szCs w:val="22"/>
              </w:rPr>
              <w:t>COMM-100 or</w:t>
            </w:r>
          </w:p>
          <w:p w:rsidRPr="00E0052E" w:rsidR="00C87F02" w:rsidP="00E0052E" w:rsidRDefault="00E0052E" w14:paraId="758A2ED0" w14:textId="200EFAC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0052E">
              <w:rPr>
                <w:rFonts w:asciiTheme="minorHAnsi" w:hAnsiTheme="minorHAnsi" w:cstheme="minorHAnsi"/>
                <w:color w:val="000000"/>
                <w:sz w:val="22"/>
                <w:szCs w:val="24"/>
              </w:rPr>
              <w:t>COMM-104</w:t>
            </w:r>
          </w:p>
        </w:tc>
        <w:tc>
          <w:tcPr>
            <w:cnfStyle w:val="000001000000" w:firstRow="0" w:lastRow="0" w:firstColumn="0" w:lastColumn="0" w:oddVBand="0" w:evenVBand="1" w:oddHBand="0" w:evenHBand="0" w:firstRowFirstColumn="0" w:firstRowLastColumn="0" w:lastRowFirstColumn="0" w:lastRowLastColumn="0"/>
            <w:tcW w:w="5729" w:type="dxa"/>
            <w:tcMar/>
          </w:tcPr>
          <w:p w:rsidRPr="00E0052E" w:rsidR="00E0052E" w:rsidP="5E6C8558" w:rsidRDefault="00E0052E" w14:paraId="4BA3C8F1" w14:textId="40CFE7E9">
            <w:pPr>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sz w:val="22"/>
                <w:szCs w:val="22"/>
              </w:rPr>
            </w:pPr>
            <w:r w:rsidRPr="5E6C8558" w:rsidR="00E0052E">
              <w:rPr>
                <w:rFonts w:ascii="Calibri" w:hAnsi="Calibri" w:cs="Calibri" w:asciiTheme="minorAscii" w:hAnsiTheme="minorAscii" w:cstheme="minorAscii"/>
                <w:color w:val="000000" w:themeColor="text1" w:themeTint="FF" w:themeShade="FF"/>
                <w:sz w:val="22"/>
                <w:szCs w:val="22"/>
              </w:rPr>
              <w:t>Public Speaking or</w:t>
            </w:r>
          </w:p>
          <w:p w:rsidRPr="00E0052E" w:rsidR="00C87F02" w:rsidP="00E0052E" w:rsidRDefault="00E0052E" w14:paraId="5132DCF8" w14:textId="6560929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E0052E">
              <w:rPr>
                <w:rFonts w:asciiTheme="minorHAnsi" w:hAnsiTheme="minorHAnsi" w:cstheme="minorHAnsi"/>
                <w:color w:val="000000"/>
                <w:sz w:val="22"/>
                <w:szCs w:val="24"/>
              </w:rPr>
              <w:t xml:space="preserve">Argumentation and Debate </w:t>
            </w:r>
          </w:p>
        </w:tc>
        <w:tc>
          <w:tcPr>
            <w:cnfStyle w:val="000010000000" w:firstRow="0" w:lastRow="0" w:firstColumn="0" w:lastColumn="0" w:oddVBand="1" w:evenVBand="0" w:oddHBand="0" w:evenHBand="0" w:firstRowFirstColumn="0" w:firstRowLastColumn="0" w:lastRowFirstColumn="0" w:lastRowLastColumn="0"/>
            <w:tcW w:w="1313" w:type="dxa"/>
            <w:tcMar/>
          </w:tcPr>
          <w:p w:rsidRPr="00C87F02" w:rsidR="00C87F02" w:rsidP="00C87F02" w:rsidRDefault="00C87F02" w14:paraId="2753F63B" w14:textId="2C2B1BD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rsidTr="2C0A0EC2"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87F02" w:rsidP="00C87F02" w:rsidRDefault="00C87F02"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C87F02" w:rsidR="00C87F02" w:rsidP="00C87F02" w:rsidRDefault="00C87F02" w14:paraId="394AF44D" w14:textId="7D18182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color="auto" w:sz="0" w:space="0" w:frame="1"/>
              </w:rPr>
              <w:t>HIST-111</w:t>
            </w:r>
          </w:p>
        </w:tc>
        <w:tc>
          <w:tcPr>
            <w:cnfStyle w:val="000001000000" w:firstRow="0" w:lastRow="0" w:firstColumn="0" w:lastColumn="0" w:oddVBand="0" w:evenVBand="1" w:oddHBand="0" w:evenHBand="0" w:firstRowFirstColumn="0" w:firstRowLastColumn="0" w:lastRowFirstColumn="0" w:lastRowLastColumn="0"/>
            <w:tcW w:w="5729" w:type="dxa"/>
            <w:tcMar/>
          </w:tcPr>
          <w:p w:rsidRPr="00C87F02" w:rsidR="00C87F02" w:rsidP="00C87F02" w:rsidRDefault="00C87F02" w14:paraId="0B8B04D1" w14:textId="3CCDBF0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U.S. History to 1877</w:t>
            </w:r>
          </w:p>
        </w:tc>
        <w:tc>
          <w:tcPr>
            <w:cnfStyle w:val="000010000000" w:firstRow="0" w:lastRow="0" w:firstColumn="0" w:lastColumn="0" w:oddVBand="1" w:evenVBand="0" w:oddHBand="0" w:evenHBand="0" w:firstRowFirstColumn="0" w:firstRowLastColumn="0" w:lastRowFirstColumn="0" w:lastRowLastColumn="0"/>
            <w:tcW w:w="1313" w:type="dxa"/>
            <w:tcMar/>
          </w:tcPr>
          <w:p w:rsidRPr="00C87F02" w:rsidR="00C87F02" w:rsidP="00C87F02" w:rsidRDefault="00C87F02" w14:paraId="6F448D68" w14:textId="1E5C658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rsidTr="2C0A0EC2"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C87F02" w:rsidP="00C87F02" w:rsidRDefault="00C87F02"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00B10622" w:rsidP="00C87F02" w:rsidRDefault="00C87F02" w14:paraId="73785939"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C87F02">
              <w:rPr>
                <w:rFonts w:asciiTheme="minorHAnsi" w:hAnsiTheme="minorHAnsi" w:cstheme="minorHAnsi"/>
                <w:color w:val="000000"/>
                <w:sz w:val="22"/>
                <w:szCs w:val="24"/>
                <w:bdr w:val="none" w:color="auto" w:sz="0" w:space="0" w:frame="1"/>
              </w:rPr>
              <w:t xml:space="preserve">SPAN-102 or </w:t>
            </w:r>
          </w:p>
          <w:p w:rsidR="00C87F02" w:rsidP="00C87F02" w:rsidRDefault="00C87F02" w14:paraId="227DDBBF" w14:textId="065484D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color="auto" w:sz="0" w:space="0" w:frame="1"/>
              </w:rPr>
              <w:t xml:space="preserve">FREN-102 </w:t>
            </w:r>
            <w:r w:rsidRPr="00C87F02">
              <w:rPr>
                <w:rFonts w:asciiTheme="minorHAnsi" w:hAnsiTheme="minorHAnsi" w:cstheme="minorHAnsi"/>
                <w:color w:val="000000"/>
                <w:sz w:val="22"/>
                <w:szCs w:val="24"/>
              </w:rPr>
              <w:t xml:space="preserve">or </w:t>
            </w:r>
          </w:p>
          <w:p w:rsidRPr="00C87F02" w:rsidR="00C87F02" w:rsidP="00C87F02" w:rsidRDefault="00C87F02" w14:paraId="55DB989F" w14:textId="077EB1F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color="auto" w:sz="0" w:space="0" w:frame="1"/>
              </w:rPr>
              <w:t>ASL-101</w:t>
            </w:r>
          </w:p>
        </w:tc>
        <w:tc>
          <w:tcPr>
            <w:cnfStyle w:val="000001000000" w:firstRow="0" w:lastRow="0" w:firstColumn="0" w:lastColumn="0" w:oddVBand="0" w:evenVBand="1" w:oddHBand="0" w:evenHBand="0" w:firstRowFirstColumn="0" w:firstRowLastColumn="0" w:lastRowFirstColumn="0" w:lastRowLastColumn="0"/>
            <w:tcW w:w="5729" w:type="dxa"/>
            <w:tcMar/>
          </w:tcPr>
          <w:p w:rsidRPr="00C87F02" w:rsidR="00C87F02" w:rsidP="2C0A0EC2" w:rsidRDefault="00C87F02" w14:paraId="1BC8210D" w14:textId="1F0C4F84">
            <w:pPr>
              <w:pStyle w:val="Normal"/>
              <w:cnfStyle w:val="010000000000" w:firstRow="0" w:lastRow="1" w:firstColumn="0" w:lastColumn="0" w:oddVBand="0" w:evenVBand="0" w:oddHBand="0" w:evenHBand="0" w:firstRowFirstColumn="0" w:firstRowLastColumn="0" w:lastRowFirstColumn="0" w:lastRowLastColumn="0"/>
              <w:rPr>
                <w:rFonts w:cs="Calibri" w:cstheme="minorAscii"/>
                <w:color w:val="000000"/>
                <w:sz w:val="22"/>
                <w:szCs w:val="22"/>
              </w:rPr>
            </w:pPr>
            <w:r w:rsidRPr="2C0A0EC2" w:rsidR="00C87F02">
              <w:rPr>
                <w:rFonts w:cs="Calibri" w:cstheme="minorAscii"/>
                <w:color w:val="000000" w:themeColor="text1" w:themeTint="FF" w:themeShade="FF"/>
                <w:sz w:val="22"/>
                <w:szCs w:val="22"/>
              </w:rPr>
              <w:t>Elementary Spanish II or</w:t>
            </w:r>
          </w:p>
          <w:p w:rsidRPr="00C87F02" w:rsidR="00C87F02" w:rsidP="00C87F02" w:rsidRDefault="00C87F02" w14:paraId="67A8A7EB"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 xml:space="preserve">Elementary French II or </w:t>
            </w:r>
          </w:p>
          <w:p w:rsidRPr="00C87F02" w:rsidR="00C87F02" w:rsidP="00C87F02" w:rsidRDefault="00C87F02" w14:paraId="647AE633" w14:textId="4C3EC5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American Sign Language II</w:t>
            </w:r>
          </w:p>
        </w:tc>
        <w:tc>
          <w:tcPr>
            <w:cnfStyle w:val="000010000000" w:firstRow="0" w:lastRow="0" w:firstColumn="0" w:lastColumn="0" w:oddVBand="1" w:evenVBand="0" w:oddHBand="0" w:evenHBand="0" w:firstRowFirstColumn="0" w:firstRowLastColumn="0" w:lastRowFirstColumn="0" w:lastRowLastColumn="0"/>
            <w:tcW w:w="1313" w:type="dxa"/>
            <w:tcMar/>
          </w:tcPr>
          <w:p w:rsidRPr="00C87F02" w:rsidR="00C87F02" w:rsidP="2C0A0EC2" w:rsidRDefault="00C87F02" w14:paraId="59DE1595" w14:textId="6ADD4FD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2C0A0EC2" w:rsidR="7DA47A53">
              <w:rPr>
                <w:rFonts w:ascii="Calibri" w:hAnsi="Calibri" w:cs="Calibri" w:asciiTheme="minorAscii" w:hAnsiTheme="minorAscii" w:cstheme="minorAscii"/>
                <w:color w:val="000000" w:themeColor="text1" w:themeTint="FF" w:themeShade="FF"/>
                <w:sz w:val="22"/>
                <w:szCs w:val="22"/>
              </w:rPr>
              <w:t>4</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2233692A">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3">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27E49" w:rsidP="00DF2F19" w:rsidRDefault="00527E49" w14:paraId="2CD0654D" w14:textId="77777777">
      <w:pPr>
        <w:spacing w:after="0" w:line="240" w:lineRule="auto"/>
      </w:pPr>
      <w:r>
        <w:separator/>
      </w:r>
    </w:p>
  </w:endnote>
  <w:endnote w:type="continuationSeparator" w:id="0">
    <w:p w:rsidR="00527E49" w:rsidP="00DF2F19" w:rsidRDefault="00527E49" w14:paraId="756352D2" w14:textId="77777777">
      <w:pPr>
        <w:spacing w:after="0" w:line="240" w:lineRule="auto"/>
      </w:pPr>
      <w:r>
        <w:continuationSeparator/>
      </w:r>
    </w:p>
  </w:endnote>
  <w:endnote w:type="continuationNotice" w:id="1">
    <w:p w:rsidR="00527E49" w:rsidRDefault="00527E49" w14:paraId="3E4C882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C3822" w:rsidRDefault="00FC3822" w14:paraId="511F305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27E49" w:rsidP="00DF2F19" w:rsidRDefault="00527E49" w14:paraId="044C3087" w14:textId="77777777">
      <w:pPr>
        <w:spacing w:after="0" w:line="240" w:lineRule="auto"/>
      </w:pPr>
      <w:r>
        <w:separator/>
      </w:r>
    </w:p>
  </w:footnote>
  <w:footnote w:type="continuationSeparator" w:id="0">
    <w:p w:rsidR="00527E49" w:rsidP="00DF2F19" w:rsidRDefault="00527E49" w14:paraId="494DDEBF" w14:textId="77777777">
      <w:pPr>
        <w:spacing w:after="0" w:line="240" w:lineRule="auto"/>
      </w:pPr>
      <w:r>
        <w:continuationSeparator/>
      </w:r>
    </w:p>
  </w:footnote>
  <w:footnote w:type="continuationNotice" w:id="1">
    <w:p w:rsidR="00527E49" w:rsidRDefault="00527E49" w14:paraId="4E03474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C3822" w:rsidRDefault="00FC3822" w14:paraId="31BAD86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C3822" w:rsidRDefault="00FC3822" w14:paraId="3C560B54"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0B33326B">
    <w:pPr>
      <w:spacing w:after="0" w:line="240" w:lineRule="auto"/>
      <w:rPr>
        <w:rFonts w:ascii="Gill Sans MT" w:hAnsi="Gill Sans MT" w:cs="Times New Roman"/>
        <w:caps w:val="1"/>
        <w:sz w:val="40"/>
        <w:szCs w:val="40"/>
      </w:rPr>
    </w:pPr>
    <w:r w:rsidRPr="2E190C26" w:rsidR="2E190C26">
      <w:rPr>
        <w:rFonts w:ascii="Gill Sans MT" w:hAnsi="Gill Sans MT" w:cs="Times New Roman"/>
        <w:b w:val="1"/>
        <w:bCs w:val="1"/>
        <w:caps w:val="1"/>
        <w:color w:val="AF2624"/>
        <w:sz w:val="40"/>
        <w:szCs w:val="40"/>
      </w:rPr>
      <w:t>Program</w:t>
    </w:r>
    <w:r w:rsidRPr="2E190C26" w:rsidR="2E190C26">
      <w:rPr>
        <w:rFonts w:ascii="Gill Sans MT" w:hAnsi="Gill Sans MT" w:cs="Times New Roman"/>
        <w:caps w:val="1"/>
        <w:sz w:val="40"/>
        <w:szCs w:val="40"/>
      </w:rPr>
      <w:t xml:space="preserve"> Map</w:t>
    </w:r>
    <w:r w:rsidRPr="2E190C26" w:rsidR="2E190C26">
      <w:rPr>
        <w:rFonts w:ascii="Gill Sans MT" w:hAnsi="Gill Sans MT" w:cs="Times New Roman"/>
        <w:caps w:val="1"/>
        <w:sz w:val="40"/>
        <w:szCs w:val="40"/>
      </w:rPr>
      <w:t xml:space="preserve">: Catalog year: </w:t>
    </w:r>
    <w:r w:rsidRPr="2E190C26" w:rsidR="2E190C26">
      <w:rPr>
        <w:rFonts w:ascii="Gill Sans MT" w:hAnsi="Gill Sans MT" w:cs="Times New Roman"/>
        <w:caps w:val="1"/>
        <w:sz w:val="40"/>
        <w:szCs w:val="40"/>
      </w:rPr>
      <w:t>202</w:t>
    </w:r>
    <w:r w:rsidRPr="2E190C26" w:rsidR="2E190C26">
      <w:rPr>
        <w:rFonts w:ascii="Gill Sans MT" w:hAnsi="Gill Sans MT" w:cs="Times New Roman"/>
        <w:caps w:val="1"/>
        <w:sz w:val="40"/>
        <w:szCs w:val="40"/>
      </w:rPr>
      <w:t>3</w:t>
    </w:r>
    <w:r w:rsidRPr="2E190C26" w:rsidR="2E190C26">
      <w:rPr>
        <w:rFonts w:ascii="Gill Sans MT" w:hAnsi="Gill Sans MT" w:cs="Times New Roman"/>
        <w:caps w:val="1"/>
        <w:sz w:val="40"/>
        <w:szCs w:val="40"/>
      </w:rPr>
      <w:t>-2</w:t>
    </w:r>
    <w:r w:rsidRPr="2E190C26" w:rsidR="2E190C26">
      <w:rPr>
        <w:rFonts w:ascii="Gill Sans MT" w:hAnsi="Gill Sans MT" w:cs="Times New Roman"/>
        <w:caps w:val="1"/>
        <w:sz w:val="40"/>
        <w:szCs w:val="40"/>
      </w:rPr>
      <w:t>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51C98"/>
    <w:rsid w:val="000746BB"/>
    <w:rsid w:val="00082C72"/>
    <w:rsid w:val="000830AD"/>
    <w:rsid w:val="000848E5"/>
    <w:rsid w:val="00094AF2"/>
    <w:rsid w:val="000A3349"/>
    <w:rsid w:val="000A52EB"/>
    <w:rsid w:val="000C61A9"/>
    <w:rsid w:val="000C62D2"/>
    <w:rsid w:val="001212D3"/>
    <w:rsid w:val="00143182"/>
    <w:rsid w:val="00144B9F"/>
    <w:rsid w:val="00157999"/>
    <w:rsid w:val="0017252B"/>
    <w:rsid w:val="00184AD7"/>
    <w:rsid w:val="0019475E"/>
    <w:rsid w:val="00197394"/>
    <w:rsid w:val="001B29AE"/>
    <w:rsid w:val="001E424F"/>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27E49"/>
    <w:rsid w:val="005731D7"/>
    <w:rsid w:val="0058105A"/>
    <w:rsid w:val="00594CEF"/>
    <w:rsid w:val="00596B4B"/>
    <w:rsid w:val="005A2743"/>
    <w:rsid w:val="005A29C0"/>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65095"/>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A51A8"/>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10622"/>
    <w:rsid w:val="00B21CE2"/>
    <w:rsid w:val="00B27B28"/>
    <w:rsid w:val="00B31614"/>
    <w:rsid w:val="00B662E6"/>
    <w:rsid w:val="00BA22A6"/>
    <w:rsid w:val="00BA7C21"/>
    <w:rsid w:val="00BB0AB6"/>
    <w:rsid w:val="00BB4BAD"/>
    <w:rsid w:val="00BB5431"/>
    <w:rsid w:val="00BC2D1B"/>
    <w:rsid w:val="00BE2D10"/>
    <w:rsid w:val="00C0079D"/>
    <w:rsid w:val="00C02F4E"/>
    <w:rsid w:val="00C07B6D"/>
    <w:rsid w:val="00C15613"/>
    <w:rsid w:val="00C175D3"/>
    <w:rsid w:val="00C46AC1"/>
    <w:rsid w:val="00C87F02"/>
    <w:rsid w:val="00C9219D"/>
    <w:rsid w:val="00C9352A"/>
    <w:rsid w:val="00CA208C"/>
    <w:rsid w:val="00CA63F5"/>
    <w:rsid w:val="00CA78F7"/>
    <w:rsid w:val="00CD74E2"/>
    <w:rsid w:val="00CE262D"/>
    <w:rsid w:val="00D019E2"/>
    <w:rsid w:val="00D11CBC"/>
    <w:rsid w:val="00D218E3"/>
    <w:rsid w:val="00D46B6D"/>
    <w:rsid w:val="00D50659"/>
    <w:rsid w:val="00D6137D"/>
    <w:rsid w:val="00D83B2B"/>
    <w:rsid w:val="00D87A46"/>
    <w:rsid w:val="00D87FE0"/>
    <w:rsid w:val="00D97D8D"/>
    <w:rsid w:val="00DA4C16"/>
    <w:rsid w:val="00DA51F7"/>
    <w:rsid w:val="00DB0114"/>
    <w:rsid w:val="00DB5A9F"/>
    <w:rsid w:val="00DC70FE"/>
    <w:rsid w:val="00DD34BB"/>
    <w:rsid w:val="00DD45E1"/>
    <w:rsid w:val="00DE6662"/>
    <w:rsid w:val="00DF2F19"/>
    <w:rsid w:val="00DF3315"/>
    <w:rsid w:val="00DF418E"/>
    <w:rsid w:val="00E0052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822"/>
    <w:rsid w:val="00FC3922"/>
    <w:rsid w:val="00FD7189"/>
    <w:rsid w:val="00FE5239"/>
    <w:rsid w:val="0A26BBE5"/>
    <w:rsid w:val="0F172E58"/>
    <w:rsid w:val="16F9D547"/>
    <w:rsid w:val="1AC595A2"/>
    <w:rsid w:val="2463F2FA"/>
    <w:rsid w:val="283058BC"/>
    <w:rsid w:val="28D00DEF"/>
    <w:rsid w:val="2A99DD97"/>
    <w:rsid w:val="2C0A0EC2"/>
    <w:rsid w:val="2E190C26"/>
    <w:rsid w:val="32FF7D5F"/>
    <w:rsid w:val="36E69ECC"/>
    <w:rsid w:val="3C887F58"/>
    <w:rsid w:val="432E015C"/>
    <w:rsid w:val="46A4371C"/>
    <w:rsid w:val="4F0E4CDF"/>
    <w:rsid w:val="5052CB1E"/>
    <w:rsid w:val="518FC92A"/>
    <w:rsid w:val="5E6C8558"/>
    <w:rsid w:val="63701498"/>
    <w:rsid w:val="7568CA16"/>
    <w:rsid w:val="76026D6C"/>
    <w:rsid w:val="7DA47A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s://msjc.edu/careereducation/cwee/index.html"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ba83c15ce7fb4a19" /><Relationship Type="http://schemas.openxmlformats.org/officeDocument/2006/relationships/hyperlink" Target="https://catalog.msjc.edu/instructional-programs/" TargetMode="External" Id="R7d696d863e56498d" /><Relationship Type="http://schemas.openxmlformats.org/officeDocument/2006/relationships/hyperlink" Target="http://msjc.emsicc.com" TargetMode="External" Id="R269f803a0a8a4d07"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SYC_AAT_Neuroscience_CSU</dc:title>
  <dc:subject/>
  <dc:creator>Rhonda Nishimoto</dc:creator>
  <keywords/>
  <dc:description/>
  <lastModifiedBy>Meghan Basgall</lastModifiedBy>
  <revision>9</revision>
  <dcterms:created xsi:type="dcterms:W3CDTF">2021-02-23T19:10:00.0000000Z</dcterms:created>
  <dcterms:modified xsi:type="dcterms:W3CDTF">2023-05-15T17:24:59.629660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